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272727" w:themeColor="text1" w:themeTint="D8"/>
  <w:body>
    <w:sdt>
      <w:sdtPr>
        <w:rPr>
          <w:rFonts w:ascii="Calibri" w:hAnsi="Calibri" w:cs="Calibri"/>
          <w:color w:val="808080" w:themeColor="background1" w:themeShade="80"/>
          <w:sz w:val="160"/>
          <w:szCs w:val="22"/>
        </w:rPr>
        <w:id w:val="555208398"/>
        <w:placeholder>
          <w:docPart w:val="B75BCBD9F8A64A16AD35C2895E3279EC"/>
        </w:placeholder>
        <w15:appearance w15:val="hidden"/>
      </w:sdtPr>
      <w:sdtEndPr>
        <w:rPr>
          <w:szCs w:val="160"/>
        </w:rPr>
      </w:sdtEndPr>
      <w:sdtContent>
        <w:p w14:paraId="10E3F5A4" w14:textId="77777777" w:rsidR="006C43BC" w:rsidRDefault="006C43BC" w:rsidP="006C43BC">
          <w:pPr>
            <w:pStyle w:val="CoverTitle"/>
            <w:ind w:left="720"/>
            <w:rPr>
              <w:rFonts w:ascii="Calibri" w:hAnsi="Calibri" w:cs="Calibri"/>
              <w:color w:val="808080" w:themeColor="background1" w:themeShade="80"/>
              <w:sz w:val="160"/>
              <w:szCs w:val="22"/>
            </w:rPr>
          </w:pPr>
        </w:p>
        <w:p w14:paraId="2E8DB201" w14:textId="77777777" w:rsidR="006C43BC" w:rsidRDefault="006C43BC" w:rsidP="006C43BC">
          <w:pPr>
            <w:pStyle w:val="CoverTitle"/>
          </w:pPr>
        </w:p>
        <w:p w14:paraId="04EBB42A" w14:textId="683871D7" w:rsidR="00593D8A" w:rsidRPr="006C43BC" w:rsidRDefault="006C43BC" w:rsidP="006C43BC">
          <w:pPr>
            <w:pStyle w:val="CoverTitle"/>
            <w:ind w:left="-851"/>
          </w:pPr>
          <w:r w:rsidRPr="5346EF64">
            <w:rPr>
              <w:sz w:val="144"/>
              <w:szCs w:val="144"/>
            </w:rPr>
            <w:t>P</w:t>
          </w:r>
          <w:r w:rsidR="521751F8" w:rsidRPr="5346EF64">
            <w:rPr>
              <w:sz w:val="144"/>
              <w:szCs w:val="144"/>
            </w:rPr>
            <w:t>lan of approach</w:t>
          </w:r>
          <w:r w:rsidRPr="5346EF64">
            <w:rPr>
              <w:sz w:val="144"/>
              <w:szCs w:val="144"/>
            </w:rPr>
            <w:t xml:space="preserve"> </w:t>
          </w:r>
          <w:r>
            <w:t xml:space="preserve"> </w:t>
          </w:r>
        </w:p>
      </w:sdtContent>
    </w:sdt>
    <w:p w14:paraId="616B7550" w14:textId="77777777" w:rsidR="00593D8A" w:rsidRPr="00F638F6" w:rsidRDefault="00593D8A" w:rsidP="00593D8A">
      <w:pPr>
        <w:pStyle w:val="TipText"/>
        <w:rPr>
          <w:color w:val="808080" w:themeColor="background1" w:themeShade="80"/>
        </w:rPr>
      </w:pPr>
    </w:p>
    <w:p w14:paraId="728077E5" w14:textId="77777777" w:rsidR="00593D8A" w:rsidRPr="00F638F6" w:rsidRDefault="00593D8A" w:rsidP="00593D8A">
      <w:pPr>
        <w:pStyle w:val="TipTextBullet"/>
        <w:numPr>
          <w:ilvl w:val="0"/>
          <w:numId w:val="0"/>
        </w:numPr>
        <w:ind w:left="360" w:hanging="360"/>
        <w:rPr>
          <w:color w:val="808080" w:themeColor="background1" w:themeShade="80"/>
        </w:rPr>
      </w:pPr>
    </w:p>
    <w:p w14:paraId="4584735E" w14:textId="71BDFF2B" w:rsidR="00593D8A" w:rsidRPr="006C43BC" w:rsidRDefault="00593D8A" w:rsidP="00BB24F7">
      <w:pPr>
        <w:pStyle w:val="Subtitle"/>
        <w:rPr>
          <w:rFonts w:ascii="Calibri" w:hAnsi="Calibri" w:cs="Calibri"/>
          <w:color w:val="F2F2F2" w:themeColor="background1" w:themeShade="F2"/>
        </w:rPr>
      </w:pPr>
    </w:p>
    <w:sdt>
      <w:sdtPr>
        <w:id w:val="-141044734"/>
        <w:placeholder>
          <w:docPart w:val="F3B8099AA8854DFF9DE1B4836F52C602"/>
        </w:placeholder>
        <w15:appearance w15:val="hidden"/>
      </w:sdtPr>
      <w:sdtEndPr/>
      <w:sdtContent>
        <w:p w14:paraId="054ABBA3" w14:textId="49D1747C" w:rsidR="00593D8A" w:rsidRPr="006C43BC" w:rsidRDefault="00593D8A" w:rsidP="5346EF64">
          <w:pPr>
            <w:pStyle w:val="Author"/>
            <w:numPr>
              <w:ilvl w:val="0"/>
              <w:numId w:val="0"/>
            </w:numPr>
            <w:ind w:left="720"/>
          </w:pPr>
          <w:r w:rsidRPr="006C43BC">
            <w:t>COVALI ~</w:t>
          </w:r>
          <w:r w:rsidR="006C43BC" w:rsidRPr="004115D6">
            <w:rPr>
              <w:rFonts w:cs="Calibri"/>
              <w:noProof/>
            </w:rPr>
            <w:drawing>
              <wp:anchor distT="0" distB="0" distL="114300" distR="114300" simplePos="0" relativeHeight="251661312" behindDoc="1" locked="1" layoutInCell="1" allowOverlap="1" wp14:anchorId="3F0E4381" wp14:editId="1B7A5AAF">
                <wp:simplePos x="0" y="0"/>
                <wp:positionH relativeFrom="page">
                  <wp:posOffset>4208780</wp:posOffset>
                </wp:positionH>
                <wp:positionV relativeFrom="paragraph">
                  <wp:posOffset>-4062095</wp:posOffset>
                </wp:positionV>
                <wp:extent cx="3549650" cy="6310630"/>
                <wp:effectExtent l="0" t="0" r="0" b="0"/>
                <wp:wrapNone/>
                <wp:docPr id="1224387838" name="Picture 2" descr="Изображение выглядит как Шрифт, текст, Графика,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387838" name="Picture 2" descr="Изображение выглядит как Шрифт, текст, Графика, снимок экрана&#10;&#10;Автоматически созданное описание"/>
                        <pic:cNvPicPr/>
                      </pic:nvPicPr>
                      <pic:blipFill>
                        <a:blip r:embed="rId11" cstate="print">
                          <a:grayscl/>
                          <a:extLst>
                            <a:ext uri="{BEBA8EAE-BF5A-486C-A8C5-ECC9F3942E4B}">
                              <a14:imgProps xmlns:a14="http://schemas.microsoft.com/office/drawing/2010/main">
                                <a14:imgLayer r:embed="rId12">
                                  <a14:imgEffect>
                                    <a14:saturation sat="300000"/>
                                  </a14:imgEffect>
                                </a14:imgLayer>
                              </a14:imgProps>
                            </a:ext>
                            <a:ext uri="{28A0092B-C50C-407E-A947-70E740481C1C}">
                              <a14:useLocalDpi xmlns:a14="http://schemas.microsoft.com/office/drawing/2010/main" val="0"/>
                            </a:ext>
                          </a:extLst>
                        </a:blip>
                        <a:stretch>
                          <a:fillRect/>
                        </a:stretch>
                      </pic:blipFill>
                      <pic:spPr bwMode="auto">
                        <a:xfrm>
                          <a:off x="0" y="0"/>
                          <a:ext cx="3549650" cy="63106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C43BC">
            <w:t xml:space="preserve"> group A</w:t>
          </w:r>
        </w:p>
      </w:sdtContent>
    </w:sdt>
    <w:p w14:paraId="5367A7BD" w14:textId="6462CDBD" w:rsidR="00593D8A" w:rsidRPr="004115D6" w:rsidRDefault="00593D8A" w:rsidP="006C43BC">
      <w:pPr>
        <w:pStyle w:val="CompanyInformation"/>
        <w:spacing w:before="3960"/>
        <w:ind w:left="0"/>
        <w:rPr>
          <w:rStyle w:val="Strong"/>
          <w:rFonts w:ascii="Calibri" w:hAnsi="Calibri" w:cs="Calibri"/>
          <w:b w:val="0"/>
          <w:bCs w:val="0"/>
        </w:rPr>
        <w:sectPr w:rsidR="00593D8A" w:rsidRPr="004115D6" w:rsidSect="00F26A0B">
          <w:headerReference w:type="default" r:id="rId13"/>
          <w:footerReference w:type="default" r:id="rId14"/>
          <w:pgSz w:w="12240" w:h="15840"/>
          <w:pgMar w:top="525" w:right="1440" w:bottom="960" w:left="1440" w:header="720" w:footer="720" w:gutter="0"/>
          <w:cols w:space="720"/>
          <w:titlePg/>
          <w:docGrid w:linePitch="360" w:charSpace="4096"/>
        </w:sectPr>
      </w:pPr>
      <w:r w:rsidRPr="004115D6">
        <w:rPr>
          <w:rFonts w:ascii="Calibri" w:hAnsi="Calibri" w:cs="Calibri"/>
          <w:noProof/>
          <w:lang w:val="nl-NL"/>
        </w:rPr>
        <mc:AlternateContent>
          <mc:Choice Requires="wps">
            <w:drawing>
              <wp:anchor distT="0" distB="0" distL="114300" distR="114300" simplePos="0" relativeHeight="251659264" behindDoc="0" locked="0" layoutInCell="1" allowOverlap="1" wp14:anchorId="47A35D6D" wp14:editId="6DC7ED38">
                <wp:simplePos x="0" y="0"/>
                <wp:positionH relativeFrom="margin">
                  <wp:posOffset>2606675</wp:posOffset>
                </wp:positionH>
                <wp:positionV relativeFrom="paragraph">
                  <wp:posOffset>2397125</wp:posOffset>
                </wp:positionV>
                <wp:extent cx="5654040" cy="1707356"/>
                <wp:effectExtent l="0" t="0" r="0" b="0"/>
                <wp:wrapNone/>
                <wp:docPr id="1320446139" name="Text Box 3"/>
                <wp:cNvGraphicFramePr/>
                <a:graphic xmlns:a="http://schemas.openxmlformats.org/drawingml/2006/main">
                  <a:graphicData uri="http://schemas.microsoft.com/office/word/2010/wordprocessingShape">
                    <wps:wsp>
                      <wps:cNvSpPr txBox="1"/>
                      <wps:spPr>
                        <a:xfrm>
                          <a:off x="0" y="0"/>
                          <a:ext cx="5654040" cy="1707356"/>
                        </a:xfrm>
                        <a:prstGeom prst="rect">
                          <a:avLst/>
                        </a:prstGeom>
                        <a:noFill/>
                        <a:ln w="6350">
                          <a:noFill/>
                        </a:ln>
                      </wps:spPr>
                      <wps:txbx>
                        <w:txbxContent>
                          <w:p w14:paraId="187769C9" w14:textId="7D52DCE1" w:rsidR="00593D8A" w:rsidRPr="006C43BC" w:rsidRDefault="00593D8A" w:rsidP="00593D8A">
                            <w:pPr>
                              <w:spacing w:line="276" w:lineRule="auto"/>
                              <w:rPr>
                                <w:rFonts w:ascii="Calibri" w:eastAsia="EB Garamond" w:hAnsi="Calibri" w:cs="Calibri"/>
                                <w:b/>
                                <w:bCs/>
                                <w:color w:val="F2F2F2" w:themeColor="background1" w:themeShade="F2"/>
                                <w:sz w:val="22"/>
                              </w:rPr>
                            </w:pPr>
                            <w:r w:rsidRPr="006C43BC">
                              <w:rPr>
                                <w:rFonts w:ascii="Calibri" w:eastAsia="EB Garamond" w:hAnsi="Calibri" w:cs="Calibri"/>
                                <w:b/>
                                <w:bCs/>
                                <w:color w:val="F2F2F2" w:themeColor="background1" w:themeShade="F2"/>
                                <w:sz w:val="22"/>
                              </w:rPr>
                              <w:t xml:space="preserve">Name: </w:t>
                            </w:r>
                            <w:r w:rsidRPr="006C43BC">
                              <w:rPr>
                                <w:rFonts w:ascii="Calibri" w:eastAsia="EB Garamond" w:hAnsi="Calibri" w:cs="Calibri"/>
                                <w:b/>
                                <w:bCs/>
                                <w:color w:val="F2F2F2" w:themeColor="background1" w:themeShade="F2"/>
                                <w:sz w:val="22"/>
                              </w:rPr>
                              <w:tab/>
                            </w:r>
                            <w:r w:rsidRPr="006C43BC">
                              <w:rPr>
                                <w:rFonts w:ascii="Calibri" w:eastAsia="EB Garamond" w:hAnsi="Calibri" w:cs="Calibri"/>
                                <w:b/>
                                <w:bCs/>
                                <w:color w:val="F2F2F2" w:themeColor="background1" w:themeShade="F2"/>
                                <w:sz w:val="22"/>
                              </w:rPr>
                              <w:tab/>
                            </w:r>
                            <w:r w:rsidR="00753A13" w:rsidRPr="006C43BC">
                              <w:rPr>
                                <w:rFonts w:ascii="Calibri" w:eastAsia="EB Garamond" w:hAnsi="Calibri" w:cs="Calibri"/>
                                <w:b/>
                                <w:bCs/>
                                <w:color w:val="F2F2F2" w:themeColor="background1" w:themeShade="F2"/>
                                <w:sz w:val="22"/>
                              </w:rPr>
                              <w:t>Student</w:t>
                            </w:r>
                            <w:r w:rsidR="00753A13">
                              <w:rPr>
                                <w:rFonts w:ascii="Calibri" w:eastAsia="EB Garamond" w:hAnsi="Calibri" w:cs="Calibri"/>
                                <w:b/>
                                <w:bCs/>
                                <w:color w:val="F2F2F2" w:themeColor="background1" w:themeShade="F2"/>
                                <w:sz w:val="22"/>
                              </w:rPr>
                              <w:t xml:space="preserve"> </w:t>
                            </w:r>
                            <w:r w:rsidR="00753A13" w:rsidRPr="006C43BC">
                              <w:rPr>
                                <w:rFonts w:ascii="Calibri" w:eastAsia="EB Garamond" w:hAnsi="Calibri" w:cs="Calibri"/>
                                <w:b/>
                                <w:bCs/>
                                <w:color w:val="F2F2F2" w:themeColor="background1" w:themeShade="F2"/>
                                <w:sz w:val="22"/>
                              </w:rPr>
                              <w:t>Nr:</w:t>
                            </w:r>
                            <w:r w:rsidRPr="006C43BC">
                              <w:rPr>
                                <w:rFonts w:ascii="Calibri" w:eastAsia="EB Garamond" w:hAnsi="Calibri" w:cs="Calibri"/>
                                <w:b/>
                                <w:bCs/>
                                <w:color w:val="F2F2F2" w:themeColor="background1" w:themeShade="F2"/>
                                <w:sz w:val="22"/>
                              </w:rPr>
                              <w:t xml:space="preserve">       </w:t>
                            </w:r>
                            <w:r w:rsidRPr="006C43BC">
                              <w:rPr>
                                <w:rFonts w:ascii="Calibri" w:eastAsia="EB Garamond" w:hAnsi="Calibri" w:cs="Calibri"/>
                                <w:b/>
                                <w:bCs/>
                                <w:color w:val="F2F2F2" w:themeColor="background1" w:themeShade="F2"/>
                                <w:sz w:val="22"/>
                              </w:rPr>
                              <w:tab/>
                            </w:r>
                            <w:r w:rsidR="00753A13" w:rsidRPr="006C43BC">
                              <w:rPr>
                                <w:rFonts w:ascii="Calibri" w:eastAsia="EB Garamond" w:hAnsi="Calibri" w:cs="Calibri"/>
                                <w:b/>
                                <w:bCs/>
                                <w:color w:val="F2F2F2" w:themeColor="background1" w:themeShade="F2"/>
                                <w:sz w:val="22"/>
                              </w:rPr>
                              <w:t>Email:</w:t>
                            </w:r>
                          </w:p>
                          <w:p w14:paraId="38220EE0" w14:textId="77777777" w:rsidR="00593D8A" w:rsidRPr="006C43BC" w:rsidRDefault="00593D8A" w:rsidP="00593D8A">
                            <w:pPr>
                              <w:spacing w:after="0" w:line="276" w:lineRule="auto"/>
                              <w:jc w:val="both"/>
                              <w:rPr>
                                <w:rFonts w:ascii="Calibri" w:eastAsia="EB Garamond" w:hAnsi="Calibri" w:cs="Calibri"/>
                                <w:color w:val="F2F2F2" w:themeColor="background1" w:themeShade="F2"/>
                                <w:sz w:val="18"/>
                                <w:szCs w:val="18"/>
                              </w:rPr>
                            </w:pPr>
                            <w:r w:rsidRPr="006C43BC">
                              <w:rPr>
                                <w:rFonts w:ascii="Calibri" w:eastAsia="EB Garamond" w:hAnsi="Calibri" w:cs="Calibri"/>
                                <w:color w:val="F2F2F2" w:themeColor="background1" w:themeShade="F2"/>
                                <w:sz w:val="18"/>
                                <w:szCs w:val="18"/>
                              </w:rPr>
                              <w:t xml:space="preserve">Mihael </w:t>
                            </w:r>
                            <w:proofErr w:type="spellStart"/>
                            <w:r w:rsidRPr="006C43BC">
                              <w:rPr>
                                <w:rFonts w:ascii="Calibri" w:eastAsia="EB Garamond" w:hAnsi="Calibri" w:cs="Calibri"/>
                                <w:color w:val="F2F2F2" w:themeColor="background1" w:themeShade="F2"/>
                                <w:sz w:val="18"/>
                                <w:szCs w:val="18"/>
                              </w:rPr>
                              <w:t>Druzeta</w:t>
                            </w:r>
                            <w:proofErr w:type="spellEnd"/>
                            <w:r w:rsidRPr="006C43BC">
                              <w:rPr>
                                <w:rFonts w:ascii="Calibri" w:eastAsia="EB Garamond" w:hAnsi="Calibri" w:cs="Calibri"/>
                                <w:color w:val="F2F2F2" w:themeColor="background1" w:themeShade="F2"/>
                                <w:sz w:val="18"/>
                                <w:szCs w:val="18"/>
                              </w:rPr>
                              <w:t xml:space="preserve"> </w:t>
                            </w:r>
                            <w:r w:rsidRPr="006C43BC">
                              <w:rPr>
                                <w:rFonts w:ascii="Calibri" w:eastAsia="EB Garamond" w:hAnsi="Calibri" w:cs="Calibri"/>
                                <w:color w:val="F2F2F2" w:themeColor="background1" w:themeShade="F2"/>
                                <w:sz w:val="18"/>
                                <w:szCs w:val="18"/>
                              </w:rPr>
                              <w:tab/>
                              <w:t>5367131</w:t>
                            </w:r>
                            <w:r w:rsidRPr="006C43BC">
                              <w:rPr>
                                <w:rFonts w:ascii="Calibri" w:eastAsia="EB Garamond" w:hAnsi="Calibri" w:cs="Calibri"/>
                                <w:color w:val="F2F2F2" w:themeColor="background1" w:themeShade="F2"/>
                                <w:sz w:val="18"/>
                                <w:szCs w:val="18"/>
                              </w:rPr>
                              <w:tab/>
                            </w:r>
                            <w:r w:rsidRPr="006C43BC">
                              <w:rPr>
                                <w:rFonts w:ascii="Calibri" w:eastAsia="EB Garamond" w:hAnsi="Calibri" w:cs="Calibri"/>
                                <w:color w:val="F2F2F2" w:themeColor="background1" w:themeShade="F2"/>
                                <w:sz w:val="18"/>
                                <w:szCs w:val="18"/>
                              </w:rPr>
                              <w:tab/>
                              <w:t>mihael.druzeta@student.nhlstenden.com</w:t>
                            </w:r>
                          </w:p>
                          <w:p w14:paraId="0DA16C76" w14:textId="2405BCEB" w:rsidR="00593D8A" w:rsidRPr="006C43BC" w:rsidRDefault="00593D8A" w:rsidP="00593D8A">
                            <w:pPr>
                              <w:spacing w:after="0" w:line="276" w:lineRule="auto"/>
                              <w:jc w:val="both"/>
                              <w:rPr>
                                <w:rFonts w:ascii="Calibri" w:eastAsia="EB Garamond" w:hAnsi="Calibri" w:cs="Calibri"/>
                                <w:color w:val="F2F2F2" w:themeColor="background1" w:themeShade="F2"/>
                                <w:sz w:val="18"/>
                                <w:szCs w:val="18"/>
                              </w:rPr>
                            </w:pPr>
                            <w:r w:rsidRPr="006C43BC">
                              <w:rPr>
                                <w:rFonts w:ascii="Calibri" w:eastAsia="EB Garamond" w:hAnsi="Calibri" w:cs="Calibri"/>
                                <w:color w:val="F2F2F2" w:themeColor="background1" w:themeShade="F2"/>
                                <w:sz w:val="18"/>
                                <w:szCs w:val="18"/>
                              </w:rPr>
                              <w:t xml:space="preserve">Mihaela Covali </w:t>
                            </w:r>
                            <w:r w:rsidRPr="006C43BC">
                              <w:rPr>
                                <w:rFonts w:ascii="Calibri" w:eastAsia="EB Garamond" w:hAnsi="Calibri" w:cs="Calibri"/>
                                <w:color w:val="F2F2F2" w:themeColor="background1" w:themeShade="F2"/>
                                <w:sz w:val="18"/>
                                <w:szCs w:val="18"/>
                              </w:rPr>
                              <w:tab/>
                            </w:r>
                            <w:r w:rsidR="00EF39EE" w:rsidRPr="00EF39EE">
                              <w:rPr>
                                <w:rFonts w:ascii="Calibri" w:eastAsia="EB Garamond" w:hAnsi="Calibri" w:cs="Calibri"/>
                                <w:color w:val="F2F2F2" w:themeColor="background1" w:themeShade="F2"/>
                                <w:sz w:val="18"/>
                                <w:szCs w:val="18"/>
                              </w:rPr>
                              <w:t>5292891</w:t>
                            </w:r>
                            <w:r w:rsidRPr="006C43BC">
                              <w:rPr>
                                <w:rFonts w:ascii="Calibri" w:eastAsia="EB Garamond" w:hAnsi="Calibri" w:cs="Calibri"/>
                                <w:color w:val="F2F2F2" w:themeColor="background1" w:themeShade="F2"/>
                                <w:sz w:val="18"/>
                                <w:szCs w:val="18"/>
                              </w:rPr>
                              <w:tab/>
                            </w:r>
                            <w:r w:rsidRPr="006C43BC">
                              <w:rPr>
                                <w:rFonts w:ascii="Calibri" w:eastAsia="EB Garamond" w:hAnsi="Calibri" w:cs="Calibri"/>
                                <w:color w:val="F2F2F2" w:themeColor="background1" w:themeShade="F2"/>
                                <w:sz w:val="18"/>
                                <w:szCs w:val="18"/>
                              </w:rPr>
                              <w:tab/>
                              <w:t>mihaela.covali@student.nhlstenden.com</w:t>
                            </w:r>
                          </w:p>
                          <w:p w14:paraId="04CAB07B" w14:textId="77777777" w:rsidR="00593D8A" w:rsidRPr="006C43BC" w:rsidRDefault="00593D8A" w:rsidP="00593D8A">
                            <w:pPr>
                              <w:spacing w:after="0" w:line="276" w:lineRule="auto"/>
                              <w:jc w:val="both"/>
                              <w:rPr>
                                <w:rFonts w:ascii="Calibri" w:eastAsia="EB Garamond" w:hAnsi="Calibri" w:cs="Calibri"/>
                                <w:color w:val="F2F2F2" w:themeColor="background1" w:themeShade="F2"/>
                                <w:sz w:val="18"/>
                                <w:szCs w:val="18"/>
                              </w:rPr>
                            </w:pPr>
                            <w:r w:rsidRPr="006C43BC">
                              <w:rPr>
                                <w:rFonts w:ascii="Calibri" w:eastAsia="EB Garamond" w:hAnsi="Calibri" w:cs="Calibri"/>
                                <w:color w:val="F2F2F2" w:themeColor="background1" w:themeShade="F2"/>
                                <w:sz w:val="18"/>
                                <w:szCs w:val="18"/>
                              </w:rPr>
                              <w:t xml:space="preserve">Timofei </w:t>
                            </w:r>
                            <w:proofErr w:type="spellStart"/>
                            <w:r w:rsidRPr="006C43BC">
                              <w:rPr>
                                <w:rFonts w:ascii="Calibri" w:eastAsia="EB Garamond" w:hAnsi="Calibri" w:cs="Calibri"/>
                                <w:color w:val="F2F2F2" w:themeColor="background1" w:themeShade="F2"/>
                                <w:sz w:val="18"/>
                                <w:szCs w:val="18"/>
                              </w:rPr>
                              <w:t>Arefev</w:t>
                            </w:r>
                            <w:proofErr w:type="spellEnd"/>
                            <w:r w:rsidRPr="006C43BC">
                              <w:rPr>
                                <w:rFonts w:ascii="Calibri" w:eastAsia="EB Garamond" w:hAnsi="Calibri" w:cs="Calibri"/>
                                <w:color w:val="F2F2F2" w:themeColor="background1" w:themeShade="F2"/>
                                <w:sz w:val="18"/>
                                <w:szCs w:val="18"/>
                              </w:rPr>
                              <w:t xml:space="preserve"> </w:t>
                            </w:r>
                            <w:r w:rsidRPr="006C43BC">
                              <w:rPr>
                                <w:rFonts w:ascii="Calibri" w:eastAsia="EB Garamond" w:hAnsi="Calibri" w:cs="Calibri"/>
                                <w:color w:val="F2F2F2" w:themeColor="background1" w:themeShade="F2"/>
                                <w:sz w:val="18"/>
                                <w:szCs w:val="18"/>
                              </w:rPr>
                              <w:tab/>
                              <w:t>5300428</w:t>
                            </w:r>
                            <w:r w:rsidRPr="006C43BC">
                              <w:rPr>
                                <w:rFonts w:ascii="Calibri" w:eastAsia="EB Garamond" w:hAnsi="Calibri" w:cs="Calibri"/>
                                <w:color w:val="F2F2F2" w:themeColor="background1" w:themeShade="F2"/>
                                <w:sz w:val="18"/>
                                <w:szCs w:val="18"/>
                              </w:rPr>
                              <w:tab/>
                            </w:r>
                            <w:r w:rsidRPr="006C43BC">
                              <w:rPr>
                                <w:rFonts w:ascii="Calibri" w:eastAsia="EB Garamond" w:hAnsi="Calibri" w:cs="Calibri"/>
                                <w:color w:val="F2F2F2" w:themeColor="background1" w:themeShade="F2"/>
                                <w:sz w:val="18"/>
                                <w:szCs w:val="18"/>
                              </w:rPr>
                              <w:tab/>
                              <w:t>timofei.arefev@student.nhlstenden.com</w:t>
                            </w:r>
                          </w:p>
                          <w:p w14:paraId="6EE10857" w14:textId="77777777" w:rsidR="00593D8A" w:rsidRPr="006C43BC" w:rsidRDefault="00593D8A" w:rsidP="00593D8A">
                            <w:pPr>
                              <w:spacing w:after="0" w:line="276" w:lineRule="auto"/>
                              <w:jc w:val="both"/>
                              <w:rPr>
                                <w:rFonts w:ascii="Calibri" w:eastAsia="EB Garamond" w:hAnsi="Calibri" w:cs="Calibri"/>
                                <w:color w:val="F2F2F2" w:themeColor="background1" w:themeShade="F2"/>
                                <w:sz w:val="18"/>
                                <w:szCs w:val="18"/>
                              </w:rPr>
                            </w:pPr>
                            <w:r w:rsidRPr="006C43BC">
                              <w:rPr>
                                <w:rFonts w:ascii="Calibri" w:eastAsia="EB Garamond" w:hAnsi="Calibri" w:cs="Calibri"/>
                                <w:color w:val="F2F2F2" w:themeColor="background1" w:themeShade="F2"/>
                                <w:sz w:val="18"/>
                                <w:szCs w:val="18"/>
                              </w:rPr>
                              <w:t xml:space="preserve">Daryl </w:t>
                            </w:r>
                            <w:proofErr w:type="spellStart"/>
                            <w:r w:rsidRPr="006C43BC">
                              <w:rPr>
                                <w:rFonts w:ascii="Calibri" w:eastAsia="EB Garamond" w:hAnsi="Calibri" w:cs="Calibri"/>
                                <w:color w:val="F2F2F2" w:themeColor="background1" w:themeShade="F2"/>
                                <w:sz w:val="18"/>
                                <w:szCs w:val="18"/>
                              </w:rPr>
                              <w:t>Genove</w:t>
                            </w:r>
                            <w:proofErr w:type="spellEnd"/>
                            <w:r w:rsidRPr="006C43BC">
                              <w:rPr>
                                <w:rFonts w:ascii="Calibri" w:eastAsia="EB Garamond" w:hAnsi="Calibri" w:cs="Calibri"/>
                                <w:color w:val="F2F2F2" w:themeColor="background1" w:themeShade="F2"/>
                                <w:sz w:val="18"/>
                                <w:szCs w:val="18"/>
                              </w:rPr>
                              <w:tab/>
                              <w:t>5264652</w:t>
                            </w:r>
                            <w:r w:rsidRPr="006C43BC">
                              <w:rPr>
                                <w:rFonts w:ascii="Calibri" w:eastAsia="EB Garamond" w:hAnsi="Calibri" w:cs="Calibri"/>
                                <w:color w:val="F2F2F2" w:themeColor="background1" w:themeShade="F2"/>
                                <w:sz w:val="18"/>
                                <w:szCs w:val="18"/>
                              </w:rPr>
                              <w:tab/>
                            </w:r>
                            <w:r w:rsidRPr="006C43BC">
                              <w:rPr>
                                <w:rFonts w:ascii="Calibri" w:eastAsia="EB Garamond" w:hAnsi="Calibri" w:cs="Calibri"/>
                                <w:color w:val="F2F2F2" w:themeColor="background1" w:themeShade="F2"/>
                                <w:sz w:val="18"/>
                                <w:szCs w:val="18"/>
                              </w:rPr>
                              <w:tab/>
                              <w:t>daryl.genove@student.nhlstenden.com</w:t>
                            </w:r>
                          </w:p>
                          <w:p w14:paraId="4A09F182" w14:textId="77777777" w:rsidR="00593D8A" w:rsidRPr="006C43BC" w:rsidRDefault="00593D8A" w:rsidP="00593D8A">
                            <w:pPr>
                              <w:spacing w:after="0" w:line="276" w:lineRule="auto"/>
                              <w:jc w:val="both"/>
                              <w:rPr>
                                <w:rFonts w:ascii="Calibri" w:eastAsia="EB Garamond" w:hAnsi="Calibri" w:cs="Calibri"/>
                                <w:color w:val="F2F2F2" w:themeColor="background1" w:themeShade="F2"/>
                                <w:sz w:val="18"/>
                                <w:szCs w:val="18"/>
                                <w:lang w:val="nl-NL"/>
                              </w:rPr>
                            </w:pPr>
                            <w:r w:rsidRPr="006C43BC">
                              <w:rPr>
                                <w:rFonts w:ascii="Calibri" w:eastAsia="EB Garamond" w:hAnsi="Calibri" w:cs="Calibri"/>
                                <w:color w:val="F2F2F2" w:themeColor="background1" w:themeShade="F2"/>
                                <w:sz w:val="18"/>
                                <w:szCs w:val="18"/>
                                <w:lang w:val="nl-NL"/>
                              </w:rPr>
                              <w:t xml:space="preserve">Peter Zlamala </w:t>
                            </w:r>
                            <w:r w:rsidRPr="006C43BC">
                              <w:rPr>
                                <w:rFonts w:ascii="Calibri" w:eastAsia="EB Garamond" w:hAnsi="Calibri" w:cs="Calibri"/>
                                <w:color w:val="F2F2F2" w:themeColor="background1" w:themeShade="F2"/>
                                <w:sz w:val="18"/>
                                <w:szCs w:val="18"/>
                                <w:lang w:val="nl-NL"/>
                              </w:rPr>
                              <w:tab/>
                              <w:t>5340012</w:t>
                            </w:r>
                            <w:r w:rsidRPr="006C43BC">
                              <w:rPr>
                                <w:rFonts w:ascii="Calibri" w:eastAsia="EB Garamond" w:hAnsi="Calibri" w:cs="Calibri"/>
                                <w:color w:val="F2F2F2" w:themeColor="background1" w:themeShade="F2"/>
                                <w:sz w:val="18"/>
                                <w:szCs w:val="18"/>
                                <w:lang w:val="nl-NL"/>
                              </w:rPr>
                              <w:tab/>
                            </w:r>
                            <w:r w:rsidRPr="006C43BC">
                              <w:rPr>
                                <w:rFonts w:ascii="Calibri" w:eastAsia="EB Garamond" w:hAnsi="Calibri" w:cs="Calibri"/>
                                <w:color w:val="F2F2F2" w:themeColor="background1" w:themeShade="F2"/>
                                <w:sz w:val="18"/>
                                <w:szCs w:val="18"/>
                                <w:lang w:val="nl-NL"/>
                              </w:rPr>
                              <w:tab/>
                              <w:t>peter.zlamala@student.nhlstenden.com</w:t>
                            </w:r>
                          </w:p>
                          <w:p w14:paraId="7A82E476" w14:textId="77777777" w:rsidR="00593D8A" w:rsidRPr="006C43BC" w:rsidRDefault="00593D8A" w:rsidP="00593D8A">
                            <w:pPr>
                              <w:spacing w:after="0" w:line="276" w:lineRule="auto"/>
                              <w:jc w:val="both"/>
                              <w:rPr>
                                <w:rFonts w:ascii="Calibri" w:eastAsia="EB Garamond" w:hAnsi="Calibri" w:cs="Calibri"/>
                                <w:color w:val="F2F2F2" w:themeColor="background1" w:themeShade="F2"/>
                                <w:sz w:val="18"/>
                                <w:szCs w:val="18"/>
                                <w:lang w:val="nl-NL"/>
                              </w:rPr>
                            </w:pPr>
                            <w:r w:rsidRPr="006C43BC">
                              <w:rPr>
                                <w:rFonts w:ascii="Calibri" w:eastAsia="EB Garamond" w:hAnsi="Calibri" w:cs="Calibri"/>
                                <w:color w:val="F2F2F2" w:themeColor="background1" w:themeShade="F2"/>
                                <w:sz w:val="18"/>
                                <w:szCs w:val="18"/>
                                <w:lang w:val="nl-NL"/>
                              </w:rPr>
                              <w:t xml:space="preserve">Erika Nicolau </w:t>
                            </w:r>
                            <w:r w:rsidRPr="006C43BC">
                              <w:rPr>
                                <w:rFonts w:ascii="Calibri" w:eastAsia="EB Garamond" w:hAnsi="Calibri" w:cs="Calibri"/>
                                <w:color w:val="F2F2F2" w:themeColor="background1" w:themeShade="F2"/>
                                <w:sz w:val="18"/>
                                <w:szCs w:val="18"/>
                                <w:lang w:val="nl-NL"/>
                              </w:rPr>
                              <w:tab/>
                              <w:t xml:space="preserve">5326745 </w:t>
                            </w:r>
                            <w:r w:rsidRPr="006C43BC">
                              <w:rPr>
                                <w:rFonts w:ascii="Calibri" w:eastAsia="EB Garamond" w:hAnsi="Calibri" w:cs="Calibri"/>
                                <w:color w:val="F2F2F2" w:themeColor="background1" w:themeShade="F2"/>
                                <w:sz w:val="18"/>
                                <w:szCs w:val="18"/>
                                <w:lang w:val="nl-NL"/>
                              </w:rPr>
                              <w:tab/>
                            </w:r>
                            <w:r w:rsidRPr="006C43BC">
                              <w:rPr>
                                <w:rFonts w:ascii="Calibri" w:eastAsia="EB Garamond" w:hAnsi="Calibri" w:cs="Calibri"/>
                                <w:color w:val="F2F2F2" w:themeColor="background1" w:themeShade="F2"/>
                                <w:sz w:val="18"/>
                                <w:szCs w:val="18"/>
                                <w:lang w:val="nl-NL"/>
                              </w:rPr>
                              <w:tab/>
                              <w:t>erika.nicolau@student.nhlstenden.com</w:t>
                            </w:r>
                          </w:p>
                          <w:p w14:paraId="0A8373B6" w14:textId="77777777" w:rsidR="00593D8A" w:rsidRPr="006C43BC" w:rsidRDefault="00593D8A" w:rsidP="00593D8A">
                            <w:pPr>
                              <w:spacing w:after="0" w:line="276" w:lineRule="auto"/>
                              <w:jc w:val="both"/>
                              <w:rPr>
                                <w:rFonts w:ascii="Calibri" w:eastAsia="EB Garamond" w:hAnsi="Calibri" w:cs="Calibri"/>
                                <w:color w:val="F2F2F2" w:themeColor="background1" w:themeShade="F2"/>
                                <w:sz w:val="18"/>
                                <w:szCs w:val="18"/>
                                <w:lang w:val="nl-NL"/>
                              </w:rPr>
                            </w:pPr>
                            <w:r w:rsidRPr="006C43BC">
                              <w:rPr>
                                <w:rFonts w:ascii="Calibri" w:eastAsia="EB Garamond" w:hAnsi="Calibri" w:cs="Calibri"/>
                                <w:color w:val="F2F2F2" w:themeColor="background1" w:themeShade="F2"/>
                                <w:sz w:val="18"/>
                                <w:szCs w:val="18"/>
                                <w:lang w:val="nl-NL"/>
                              </w:rPr>
                              <w:t>Jia Men Lam</w:t>
                            </w:r>
                            <w:r w:rsidRPr="006C43BC">
                              <w:rPr>
                                <w:rFonts w:ascii="Calibri" w:eastAsia="EB Garamond" w:hAnsi="Calibri" w:cs="Calibri"/>
                                <w:color w:val="F2F2F2" w:themeColor="background1" w:themeShade="F2"/>
                                <w:sz w:val="18"/>
                                <w:szCs w:val="18"/>
                                <w:lang w:val="nl-NL"/>
                              </w:rPr>
                              <w:tab/>
                              <w:t>5290201</w:t>
                            </w:r>
                            <w:r w:rsidRPr="006C43BC">
                              <w:rPr>
                                <w:rFonts w:ascii="Calibri" w:eastAsia="EB Garamond" w:hAnsi="Calibri" w:cs="Calibri"/>
                                <w:color w:val="F2F2F2" w:themeColor="background1" w:themeShade="F2"/>
                                <w:sz w:val="18"/>
                                <w:szCs w:val="18"/>
                                <w:lang w:val="nl-NL"/>
                              </w:rPr>
                              <w:tab/>
                            </w:r>
                            <w:r w:rsidRPr="006C43BC">
                              <w:rPr>
                                <w:rFonts w:ascii="Calibri" w:eastAsia="EB Garamond" w:hAnsi="Calibri" w:cs="Calibri"/>
                                <w:color w:val="F2F2F2" w:themeColor="background1" w:themeShade="F2"/>
                                <w:sz w:val="18"/>
                                <w:szCs w:val="18"/>
                                <w:lang w:val="nl-NL"/>
                              </w:rPr>
                              <w:tab/>
                              <w:t>jia.men.lam@student.nhlstende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A35D6D" id="_x0000_t202" coordsize="21600,21600" o:spt="202" path="m,l,21600r21600,l21600,xe">
                <v:stroke joinstyle="miter"/>
                <v:path gradientshapeok="t" o:connecttype="rect"/>
              </v:shapetype>
              <v:shape id="Text Box 3" o:spid="_x0000_s1026" type="#_x0000_t202" style="position:absolute;margin-left:205.25pt;margin-top:188.75pt;width:445.2pt;height:134.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" filled="f" stroked="f" strokeweight=".5pt">
                <v:textbox>
                  <w:txbxContent>
                    <w:p w14:paraId="187769C9" w14:textId="7D52DCE1" w:rsidR="00593D8A" w:rsidRPr="006C43BC" w:rsidRDefault="00593D8A" w:rsidP="00593D8A">
                      <w:pPr>
                        <w:spacing w:line="276" w:lineRule="auto"/>
                        <w:rPr>
                          <w:rFonts w:ascii="Calibri" w:eastAsia="EB Garamond" w:hAnsi="Calibri" w:cs="Calibri"/>
                          <w:b/>
                          <w:bCs/>
                          <w:color w:val="F2F2F2" w:themeColor="background1" w:themeShade="F2"/>
                          <w:sz w:val="22"/>
                        </w:rPr>
                      </w:pPr>
                      <w:r w:rsidRPr="006C43BC">
                        <w:rPr>
                          <w:rFonts w:ascii="Calibri" w:eastAsia="EB Garamond" w:hAnsi="Calibri" w:cs="Calibri"/>
                          <w:b/>
                          <w:bCs/>
                          <w:color w:val="F2F2F2" w:themeColor="background1" w:themeShade="F2"/>
                          <w:sz w:val="22"/>
                        </w:rPr>
                        <w:t xml:space="preserve">Name: </w:t>
                      </w:r>
                      <w:r w:rsidRPr="006C43BC">
                        <w:rPr>
                          <w:rFonts w:ascii="Calibri" w:eastAsia="EB Garamond" w:hAnsi="Calibri" w:cs="Calibri"/>
                          <w:b/>
                          <w:bCs/>
                          <w:color w:val="F2F2F2" w:themeColor="background1" w:themeShade="F2"/>
                          <w:sz w:val="22"/>
                        </w:rPr>
                        <w:tab/>
                      </w:r>
                      <w:r w:rsidRPr="006C43BC">
                        <w:rPr>
                          <w:rFonts w:ascii="Calibri" w:eastAsia="EB Garamond" w:hAnsi="Calibri" w:cs="Calibri"/>
                          <w:b/>
                          <w:bCs/>
                          <w:color w:val="F2F2F2" w:themeColor="background1" w:themeShade="F2"/>
                          <w:sz w:val="22"/>
                        </w:rPr>
                        <w:tab/>
                      </w:r>
                      <w:r w:rsidR="00753A13" w:rsidRPr="006C43BC">
                        <w:rPr>
                          <w:rFonts w:ascii="Calibri" w:eastAsia="EB Garamond" w:hAnsi="Calibri" w:cs="Calibri"/>
                          <w:b/>
                          <w:bCs/>
                          <w:color w:val="F2F2F2" w:themeColor="background1" w:themeShade="F2"/>
                          <w:sz w:val="22"/>
                        </w:rPr>
                        <w:t>Student</w:t>
                      </w:r>
                      <w:r w:rsidR="00753A13">
                        <w:rPr>
                          <w:rFonts w:ascii="Calibri" w:eastAsia="EB Garamond" w:hAnsi="Calibri" w:cs="Calibri"/>
                          <w:b/>
                          <w:bCs/>
                          <w:color w:val="F2F2F2" w:themeColor="background1" w:themeShade="F2"/>
                          <w:sz w:val="22"/>
                        </w:rPr>
                        <w:t xml:space="preserve"> </w:t>
                      </w:r>
                      <w:r w:rsidR="00753A13" w:rsidRPr="006C43BC">
                        <w:rPr>
                          <w:rFonts w:ascii="Calibri" w:eastAsia="EB Garamond" w:hAnsi="Calibri" w:cs="Calibri"/>
                          <w:b/>
                          <w:bCs/>
                          <w:color w:val="F2F2F2" w:themeColor="background1" w:themeShade="F2"/>
                          <w:sz w:val="22"/>
                        </w:rPr>
                        <w:t>Nr:</w:t>
                      </w:r>
                      <w:r w:rsidRPr="006C43BC">
                        <w:rPr>
                          <w:rFonts w:ascii="Calibri" w:eastAsia="EB Garamond" w:hAnsi="Calibri" w:cs="Calibri"/>
                          <w:b/>
                          <w:bCs/>
                          <w:color w:val="F2F2F2" w:themeColor="background1" w:themeShade="F2"/>
                          <w:sz w:val="22"/>
                        </w:rPr>
                        <w:t xml:space="preserve">       </w:t>
                      </w:r>
                      <w:r w:rsidRPr="006C43BC">
                        <w:rPr>
                          <w:rFonts w:ascii="Calibri" w:eastAsia="EB Garamond" w:hAnsi="Calibri" w:cs="Calibri"/>
                          <w:b/>
                          <w:bCs/>
                          <w:color w:val="F2F2F2" w:themeColor="background1" w:themeShade="F2"/>
                          <w:sz w:val="22"/>
                        </w:rPr>
                        <w:tab/>
                      </w:r>
                      <w:r w:rsidR="00753A13" w:rsidRPr="006C43BC">
                        <w:rPr>
                          <w:rFonts w:ascii="Calibri" w:eastAsia="EB Garamond" w:hAnsi="Calibri" w:cs="Calibri"/>
                          <w:b/>
                          <w:bCs/>
                          <w:color w:val="F2F2F2" w:themeColor="background1" w:themeShade="F2"/>
                          <w:sz w:val="22"/>
                        </w:rPr>
                        <w:t>Email:</w:t>
                      </w:r>
                    </w:p>
                    <w:p w14:paraId="38220EE0" w14:textId="77777777" w:rsidR="00593D8A" w:rsidRPr="006C43BC" w:rsidRDefault="00593D8A" w:rsidP="00593D8A">
                      <w:pPr>
                        <w:spacing w:after="0" w:line="276" w:lineRule="auto"/>
                        <w:jc w:val="both"/>
                        <w:rPr>
                          <w:rFonts w:ascii="Calibri" w:eastAsia="EB Garamond" w:hAnsi="Calibri" w:cs="Calibri"/>
                          <w:color w:val="F2F2F2" w:themeColor="background1" w:themeShade="F2"/>
                          <w:sz w:val="18"/>
                          <w:szCs w:val="18"/>
                        </w:rPr>
                      </w:pPr>
                      <w:r w:rsidRPr="006C43BC">
                        <w:rPr>
                          <w:rFonts w:ascii="Calibri" w:eastAsia="EB Garamond" w:hAnsi="Calibri" w:cs="Calibri"/>
                          <w:color w:val="F2F2F2" w:themeColor="background1" w:themeShade="F2"/>
                          <w:sz w:val="18"/>
                          <w:szCs w:val="18"/>
                        </w:rPr>
                        <w:t xml:space="preserve">Mihael </w:t>
                      </w:r>
                      <w:proofErr w:type="spellStart"/>
                      <w:r w:rsidRPr="006C43BC">
                        <w:rPr>
                          <w:rFonts w:ascii="Calibri" w:eastAsia="EB Garamond" w:hAnsi="Calibri" w:cs="Calibri"/>
                          <w:color w:val="F2F2F2" w:themeColor="background1" w:themeShade="F2"/>
                          <w:sz w:val="18"/>
                          <w:szCs w:val="18"/>
                        </w:rPr>
                        <w:t>Druzeta</w:t>
                      </w:r>
                      <w:proofErr w:type="spellEnd"/>
                      <w:r w:rsidRPr="006C43BC">
                        <w:rPr>
                          <w:rFonts w:ascii="Calibri" w:eastAsia="EB Garamond" w:hAnsi="Calibri" w:cs="Calibri"/>
                          <w:color w:val="F2F2F2" w:themeColor="background1" w:themeShade="F2"/>
                          <w:sz w:val="18"/>
                          <w:szCs w:val="18"/>
                        </w:rPr>
                        <w:t xml:space="preserve"> </w:t>
                      </w:r>
                      <w:r w:rsidRPr="006C43BC">
                        <w:rPr>
                          <w:rFonts w:ascii="Calibri" w:eastAsia="EB Garamond" w:hAnsi="Calibri" w:cs="Calibri"/>
                          <w:color w:val="F2F2F2" w:themeColor="background1" w:themeShade="F2"/>
                          <w:sz w:val="18"/>
                          <w:szCs w:val="18"/>
                        </w:rPr>
                        <w:tab/>
                        <w:t>5367131</w:t>
                      </w:r>
                      <w:r w:rsidRPr="006C43BC">
                        <w:rPr>
                          <w:rFonts w:ascii="Calibri" w:eastAsia="EB Garamond" w:hAnsi="Calibri" w:cs="Calibri"/>
                          <w:color w:val="F2F2F2" w:themeColor="background1" w:themeShade="F2"/>
                          <w:sz w:val="18"/>
                          <w:szCs w:val="18"/>
                        </w:rPr>
                        <w:tab/>
                      </w:r>
                      <w:r w:rsidRPr="006C43BC">
                        <w:rPr>
                          <w:rFonts w:ascii="Calibri" w:eastAsia="EB Garamond" w:hAnsi="Calibri" w:cs="Calibri"/>
                          <w:color w:val="F2F2F2" w:themeColor="background1" w:themeShade="F2"/>
                          <w:sz w:val="18"/>
                          <w:szCs w:val="18"/>
                        </w:rPr>
                        <w:tab/>
                        <w:t>mihael.druzeta@student.nhlstenden.com</w:t>
                      </w:r>
                    </w:p>
                    <w:p w14:paraId="0DA16C76" w14:textId="2405BCEB" w:rsidR="00593D8A" w:rsidRPr="006C43BC" w:rsidRDefault="00593D8A" w:rsidP="00593D8A">
                      <w:pPr>
                        <w:spacing w:after="0" w:line="276" w:lineRule="auto"/>
                        <w:jc w:val="both"/>
                        <w:rPr>
                          <w:rFonts w:ascii="Calibri" w:eastAsia="EB Garamond" w:hAnsi="Calibri" w:cs="Calibri"/>
                          <w:color w:val="F2F2F2" w:themeColor="background1" w:themeShade="F2"/>
                          <w:sz w:val="18"/>
                          <w:szCs w:val="18"/>
                        </w:rPr>
                      </w:pPr>
                      <w:r w:rsidRPr="006C43BC">
                        <w:rPr>
                          <w:rFonts w:ascii="Calibri" w:eastAsia="EB Garamond" w:hAnsi="Calibri" w:cs="Calibri"/>
                          <w:color w:val="F2F2F2" w:themeColor="background1" w:themeShade="F2"/>
                          <w:sz w:val="18"/>
                          <w:szCs w:val="18"/>
                        </w:rPr>
                        <w:t xml:space="preserve">Mihaela Covali </w:t>
                      </w:r>
                      <w:r w:rsidRPr="006C43BC">
                        <w:rPr>
                          <w:rFonts w:ascii="Calibri" w:eastAsia="EB Garamond" w:hAnsi="Calibri" w:cs="Calibri"/>
                          <w:color w:val="F2F2F2" w:themeColor="background1" w:themeShade="F2"/>
                          <w:sz w:val="18"/>
                          <w:szCs w:val="18"/>
                        </w:rPr>
                        <w:tab/>
                      </w:r>
                      <w:r w:rsidR="00EF39EE" w:rsidRPr="00EF39EE">
                        <w:rPr>
                          <w:rFonts w:ascii="Calibri" w:eastAsia="EB Garamond" w:hAnsi="Calibri" w:cs="Calibri"/>
                          <w:color w:val="F2F2F2" w:themeColor="background1" w:themeShade="F2"/>
                          <w:sz w:val="18"/>
                          <w:szCs w:val="18"/>
                        </w:rPr>
                        <w:t>5292891</w:t>
                      </w:r>
                      <w:r w:rsidRPr="006C43BC">
                        <w:rPr>
                          <w:rFonts w:ascii="Calibri" w:eastAsia="EB Garamond" w:hAnsi="Calibri" w:cs="Calibri"/>
                          <w:color w:val="F2F2F2" w:themeColor="background1" w:themeShade="F2"/>
                          <w:sz w:val="18"/>
                          <w:szCs w:val="18"/>
                        </w:rPr>
                        <w:tab/>
                      </w:r>
                      <w:r w:rsidRPr="006C43BC">
                        <w:rPr>
                          <w:rFonts w:ascii="Calibri" w:eastAsia="EB Garamond" w:hAnsi="Calibri" w:cs="Calibri"/>
                          <w:color w:val="F2F2F2" w:themeColor="background1" w:themeShade="F2"/>
                          <w:sz w:val="18"/>
                          <w:szCs w:val="18"/>
                        </w:rPr>
                        <w:tab/>
                        <w:t>mihaela.covali@student.nhlstenden.com</w:t>
                      </w:r>
                    </w:p>
                    <w:p w14:paraId="04CAB07B" w14:textId="77777777" w:rsidR="00593D8A" w:rsidRPr="006C43BC" w:rsidRDefault="00593D8A" w:rsidP="00593D8A">
                      <w:pPr>
                        <w:spacing w:after="0" w:line="276" w:lineRule="auto"/>
                        <w:jc w:val="both"/>
                        <w:rPr>
                          <w:rFonts w:ascii="Calibri" w:eastAsia="EB Garamond" w:hAnsi="Calibri" w:cs="Calibri"/>
                          <w:color w:val="F2F2F2" w:themeColor="background1" w:themeShade="F2"/>
                          <w:sz w:val="18"/>
                          <w:szCs w:val="18"/>
                        </w:rPr>
                      </w:pPr>
                      <w:r w:rsidRPr="006C43BC">
                        <w:rPr>
                          <w:rFonts w:ascii="Calibri" w:eastAsia="EB Garamond" w:hAnsi="Calibri" w:cs="Calibri"/>
                          <w:color w:val="F2F2F2" w:themeColor="background1" w:themeShade="F2"/>
                          <w:sz w:val="18"/>
                          <w:szCs w:val="18"/>
                        </w:rPr>
                        <w:t xml:space="preserve">Timofei </w:t>
                      </w:r>
                      <w:proofErr w:type="spellStart"/>
                      <w:r w:rsidRPr="006C43BC">
                        <w:rPr>
                          <w:rFonts w:ascii="Calibri" w:eastAsia="EB Garamond" w:hAnsi="Calibri" w:cs="Calibri"/>
                          <w:color w:val="F2F2F2" w:themeColor="background1" w:themeShade="F2"/>
                          <w:sz w:val="18"/>
                          <w:szCs w:val="18"/>
                        </w:rPr>
                        <w:t>Arefev</w:t>
                      </w:r>
                      <w:proofErr w:type="spellEnd"/>
                      <w:r w:rsidRPr="006C43BC">
                        <w:rPr>
                          <w:rFonts w:ascii="Calibri" w:eastAsia="EB Garamond" w:hAnsi="Calibri" w:cs="Calibri"/>
                          <w:color w:val="F2F2F2" w:themeColor="background1" w:themeShade="F2"/>
                          <w:sz w:val="18"/>
                          <w:szCs w:val="18"/>
                        </w:rPr>
                        <w:t xml:space="preserve"> </w:t>
                      </w:r>
                      <w:r w:rsidRPr="006C43BC">
                        <w:rPr>
                          <w:rFonts w:ascii="Calibri" w:eastAsia="EB Garamond" w:hAnsi="Calibri" w:cs="Calibri"/>
                          <w:color w:val="F2F2F2" w:themeColor="background1" w:themeShade="F2"/>
                          <w:sz w:val="18"/>
                          <w:szCs w:val="18"/>
                        </w:rPr>
                        <w:tab/>
                        <w:t>5300428</w:t>
                      </w:r>
                      <w:r w:rsidRPr="006C43BC">
                        <w:rPr>
                          <w:rFonts w:ascii="Calibri" w:eastAsia="EB Garamond" w:hAnsi="Calibri" w:cs="Calibri"/>
                          <w:color w:val="F2F2F2" w:themeColor="background1" w:themeShade="F2"/>
                          <w:sz w:val="18"/>
                          <w:szCs w:val="18"/>
                        </w:rPr>
                        <w:tab/>
                      </w:r>
                      <w:r w:rsidRPr="006C43BC">
                        <w:rPr>
                          <w:rFonts w:ascii="Calibri" w:eastAsia="EB Garamond" w:hAnsi="Calibri" w:cs="Calibri"/>
                          <w:color w:val="F2F2F2" w:themeColor="background1" w:themeShade="F2"/>
                          <w:sz w:val="18"/>
                          <w:szCs w:val="18"/>
                        </w:rPr>
                        <w:tab/>
                        <w:t>timofei.arefev@student.nhlstenden.com</w:t>
                      </w:r>
                    </w:p>
                    <w:p w14:paraId="6EE10857" w14:textId="77777777" w:rsidR="00593D8A" w:rsidRPr="006C43BC" w:rsidRDefault="00593D8A" w:rsidP="00593D8A">
                      <w:pPr>
                        <w:spacing w:after="0" w:line="276" w:lineRule="auto"/>
                        <w:jc w:val="both"/>
                        <w:rPr>
                          <w:rFonts w:ascii="Calibri" w:eastAsia="EB Garamond" w:hAnsi="Calibri" w:cs="Calibri"/>
                          <w:color w:val="F2F2F2" w:themeColor="background1" w:themeShade="F2"/>
                          <w:sz w:val="18"/>
                          <w:szCs w:val="18"/>
                        </w:rPr>
                      </w:pPr>
                      <w:r w:rsidRPr="006C43BC">
                        <w:rPr>
                          <w:rFonts w:ascii="Calibri" w:eastAsia="EB Garamond" w:hAnsi="Calibri" w:cs="Calibri"/>
                          <w:color w:val="F2F2F2" w:themeColor="background1" w:themeShade="F2"/>
                          <w:sz w:val="18"/>
                          <w:szCs w:val="18"/>
                        </w:rPr>
                        <w:t xml:space="preserve">Daryl </w:t>
                      </w:r>
                      <w:proofErr w:type="spellStart"/>
                      <w:r w:rsidRPr="006C43BC">
                        <w:rPr>
                          <w:rFonts w:ascii="Calibri" w:eastAsia="EB Garamond" w:hAnsi="Calibri" w:cs="Calibri"/>
                          <w:color w:val="F2F2F2" w:themeColor="background1" w:themeShade="F2"/>
                          <w:sz w:val="18"/>
                          <w:szCs w:val="18"/>
                        </w:rPr>
                        <w:t>Genove</w:t>
                      </w:r>
                      <w:proofErr w:type="spellEnd"/>
                      <w:r w:rsidRPr="006C43BC">
                        <w:rPr>
                          <w:rFonts w:ascii="Calibri" w:eastAsia="EB Garamond" w:hAnsi="Calibri" w:cs="Calibri"/>
                          <w:color w:val="F2F2F2" w:themeColor="background1" w:themeShade="F2"/>
                          <w:sz w:val="18"/>
                          <w:szCs w:val="18"/>
                        </w:rPr>
                        <w:tab/>
                        <w:t>5264652</w:t>
                      </w:r>
                      <w:r w:rsidRPr="006C43BC">
                        <w:rPr>
                          <w:rFonts w:ascii="Calibri" w:eastAsia="EB Garamond" w:hAnsi="Calibri" w:cs="Calibri"/>
                          <w:color w:val="F2F2F2" w:themeColor="background1" w:themeShade="F2"/>
                          <w:sz w:val="18"/>
                          <w:szCs w:val="18"/>
                        </w:rPr>
                        <w:tab/>
                      </w:r>
                      <w:r w:rsidRPr="006C43BC">
                        <w:rPr>
                          <w:rFonts w:ascii="Calibri" w:eastAsia="EB Garamond" w:hAnsi="Calibri" w:cs="Calibri"/>
                          <w:color w:val="F2F2F2" w:themeColor="background1" w:themeShade="F2"/>
                          <w:sz w:val="18"/>
                          <w:szCs w:val="18"/>
                        </w:rPr>
                        <w:tab/>
                        <w:t>daryl.genove@student.nhlstenden.com</w:t>
                      </w:r>
                    </w:p>
                    <w:p w14:paraId="4A09F182" w14:textId="77777777" w:rsidR="00593D8A" w:rsidRPr="006C43BC" w:rsidRDefault="00593D8A" w:rsidP="00593D8A">
                      <w:pPr>
                        <w:spacing w:after="0" w:line="276" w:lineRule="auto"/>
                        <w:jc w:val="both"/>
                        <w:rPr>
                          <w:rFonts w:ascii="Calibri" w:eastAsia="EB Garamond" w:hAnsi="Calibri" w:cs="Calibri"/>
                          <w:color w:val="F2F2F2" w:themeColor="background1" w:themeShade="F2"/>
                          <w:sz w:val="18"/>
                          <w:szCs w:val="18"/>
                          <w:lang w:val="nl-NL"/>
                        </w:rPr>
                      </w:pPr>
                      <w:r w:rsidRPr="006C43BC">
                        <w:rPr>
                          <w:rFonts w:ascii="Calibri" w:eastAsia="EB Garamond" w:hAnsi="Calibri" w:cs="Calibri"/>
                          <w:color w:val="F2F2F2" w:themeColor="background1" w:themeShade="F2"/>
                          <w:sz w:val="18"/>
                          <w:szCs w:val="18"/>
                          <w:lang w:val="nl-NL"/>
                        </w:rPr>
                        <w:t xml:space="preserve">Peter Zlamala </w:t>
                      </w:r>
                      <w:r w:rsidRPr="006C43BC">
                        <w:rPr>
                          <w:rFonts w:ascii="Calibri" w:eastAsia="EB Garamond" w:hAnsi="Calibri" w:cs="Calibri"/>
                          <w:color w:val="F2F2F2" w:themeColor="background1" w:themeShade="F2"/>
                          <w:sz w:val="18"/>
                          <w:szCs w:val="18"/>
                          <w:lang w:val="nl-NL"/>
                        </w:rPr>
                        <w:tab/>
                        <w:t>5340012</w:t>
                      </w:r>
                      <w:r w:rsidRPr="006C43BC">
                        <w:rPr>
                          <w:rFonts w:ascii="Calibri" w:eastAsia="EB Garamond" w:hAnsi="Calibri" w:cs="Calibri"/>
                          <w:color w:val="F2F2F2" w:themeColor="background1" w:themeShade="F2"/>
                          <w:sz w:val="18"/>
                          <w:szCs w:val="18"/>
                          <w:lang w:val="nl-NL"/>
                        </w:rPr>
                        <w:tab/>
                      </w:r>
                      <w:r w:rsidRPr="006C43BC">
                        <w:rPr>
                          <w:rFonts w:ascii="Calibri" w:eastAsia="EB Garamond" w:hAnsi="Calibri" w:cs="Calibri"/>
                          <w:color w:val="F2F2F2" w:themeColor="background1" w:themeShade="F2"/>
                          <w:sz w:val="18"/>
                          <w:szCs w:val="18"/>
                          <w:lang w:val="nl-NL"/>
                        </w:rPr>
                        <w:tab/>
                        <w:t>peter.zlamala@student.nhlstenden.com</w:t>
                      </w:r>
                    </w:p>
                    <w:p w14:paraId="7A82E476" w14:textId="77777777" w:rsidR="00593D8A" w:rsidRPr="006C43BC" w:rsidRDefault="00593D8A" w:rsidP="00593D8A">
                      <w:pPr>
                        <w:spacing w:after="0" w:line="276" w:lineRule="auto"/>
                        <w:jc w:val="both"/>
                        <w:rPr>
                          <w:rFonts w:ascii="Calibri" w:eastAsia="EB Garamond" w:hAnsi="Calibri" w:cs="Calibri"/>
                          <w:color w:val="F2F2F2" w:themeColor="background1" w:themeShade="F2"/>
                          <w:sz w:val="18"/>
                          <w:szCs w:val="18"/>
                          <w:lang w:val="nl-NL"/>
                        </w:rPr>
                      </w:pPr>
                      <w:r w:rsidRPr="006C43BC">
                        <w:rPr>
                          <w:rFonts w:ascii="Calibri" w:eastAsia="EB Garamond" w:hAnsi="Calibri" w:cs="Calibri"/>
                          <w:color w:val="F2F2F2" w:themeColor="background1" w:themeShade="F2"/>
                          <w:sz w:val="18"/>
                          <w:szCs w:val="18"/>
                          <w:lang w:val="nl-NL"/>
                        </w:rPr>
                        <w:t xml:space="preserve">Erika Nicolau </w:t>
                      </w:r>
                      <w:r w:rsidRPr="006C43BC">
                        <w:rPr>
                          <w:rFonts w:ascii="Calibri" w:eastAsia="EB Garamond" w:hAnsi="Calibri" w:cs="Calibri"/>
                          <w:color w:val="F2F2F2" w:themeColor="background1" w:themeShade="F2"/>
                          <w:sz w:val="18"/>
                          <w:szCs w:val="18"/>
                          <w:lang w:val="nl-NL"/>
                        </w:rPr>
                        <w:tab/>
                        <w:t xml:space="preserve">5326745 </w:t>
                      </w:r>
                      <w:r w:rsidRPr="006C43BC">
                        <w:rPr>
                          <w:rFonts w:ascii="Calibri" w:eastAsia="EB Garamond" w:hAnsi="Calibri" w:cs="Calibri"/>
                          <w:color w:val="F2F2F2" w:themeColor="background1" w:themeShade="F2"/>
                          <w:sz w:val="18"/>
                          <w:szCs w:val="18"/>
                          <w:lang w:val="nl-NL"/>
                        </w:rPr>
                        <w:tab/>
                      </w:r>
                      <w:r w:rsidRPr="006C43BC">
                        <w:rPr>
                          <w:rFonts w:ascii="Calibri" w:eastAsia="EB Garamond" w:hAnsi="Calibri" w:cs="Calibri"/>
                          <w:color w:val="F2F2F2" w:themeColor="background1" w:themeShade="F2"/>
                          <w:sz w:val="18"/>
                          <w:szCs w:val="18"/>
                          <w:lang w:val="nl-NL"/>
                        </w:rPr>
                        <w:tab/>
                        <w:t>erika.nicolau@student.nhlstenden.com</w:t>
                      </w:r>
                    </w:p>
                    <w:p w14:paraId="0A8373B6" w14:textId="77777777" w:rsidR="00593D8A" w:rsidRPr="006C43BC" w:rsidRDefault="00593D8A" w:rsidP="00593D8A">
                      <w:pPr>
                        <w:spacing w:after="0" w:line="276" w:lineRule="auto"/>
                        <w:jc w:val="both"/>
                        <w:rPr>
                          <w:rFonts w:ascii="Calibri" w:eastAsia="EB Garamond" w:hAnsi="Calibri" w:cs="Calibri"/>
                          <w:color w:val="F2F2F2" w:themeColor="background1" w:themeShade="F2"/>
                          <w:sz w:val="18"/>
                          <w:szCs w:val="18"/>
                          <w:lang w:val="nl-NL"/>
                        </w:rPr>
                      </w:pPr>
                      <w:r w:rsidRPr="006C43BC">
                        <w:rPr>
                          <w:rFonts w:ascii="Calibri" w:eastAsia="EB Garamond" w:hAnsi="Calibri" w:cs="Calibri"/>
                          <w:color w:val="F2F2F2" w:themeColor="background1" w:themeShade="F2"/>
                          <w:sz w:val="18"/>
                          <w:szCs w:val="18"/>
                          <w:lang w:val="nl-NL"/>
                        </w:rPr>
                        <w:t>Jia Men Lam</w:t>
                      </w:r>
                      <w:r w:rsidRPr="006C43BC">
                        <w:rPr>
                          <w:rFonts w:ascii="Calibri" w:eastAsia="EB Garamond" w:hAnsi="Calibri" w:cs="Calibri"/>
                          <w:color w:val="F2F2F2" w:themeColor="background1" w:themeShade="F2"/>
                          <w:sz w:val="18"/>
                          <w:szCs w:val="18"/>
                          <w:lang w:val="nl-NL"/>
                        </w:rPr>
                        <w:tab/>
                        <w:t>5290201</w:t>
                      </w:r>
                      <w:r w:rsidRPr="006C43BC">
                        <w:rPr>
                          <w:rFonts w:ascii="Calibri" w:eastAsia="EB Garamond" w:hAnsi="Calibri" w:cs="Calibri"/>
                          <w:color w:val="F2F2F2" w:themeColor="background1" w:themeShade="F2"/>
                          <w:sz w:val="18"/>
                          <w:szCs w:val="18"/>
                          <w:lang w:val="nl-NL"/>
                        </w:rPr>
                        <w:tab/>
                      </w:r>
                      <w:r w:rsidRPr="006C43BC">
                        <w:rPr>
                          <w:rFonts w:ascii="Calibri" w:eastAsia="EB Garamond" w:hAnsi="Calibri" w:cs="Calibri"/>
                          <w:color w:val="F2F2F2" w:themeColor="background1" w:themeShade="F2"/>
                          <w:sz w:val="18"/>
                          <w:szCs w:val="18"/>
                          <w:lang w:val="nl-NL"/>
                        </w:rPr>
                        <w:tab/>
                        <w:t>jia.men.lam@student.nhlstenden.com</w:t>
                      </w:r>
                    </w:p>
                  </w:txbxContent>
                </v:textbox>
                <w10:wrap anchorx="margin"/>
              </v:shape>
            </w:pict>
          </mc:Fallback>
        </mc:AlternateContent>
      </w:r>
    </w:p>
    <w:p w14:paraId="1CB1E56D" w14:textId="1A4654F3" w:rsidR="00593D8A" w:rsidRDefault="00593D8A" w:rsidP="00BB24F7">
      <w:pPr>
        <w:pStyle w:val="TipText"/>
      </w:pPr>
      <w:r>
        <w:lastRenderedPageBreak/>
        <w:t>Introduction</w:t>
      </w:r>
    </w:p>
    <w:p w14:paraId="429D84BB" w14:textId="77777777" w:rsidR="00597427" w:rsidRPr="00597427" w:rsidRDefault="00597427" w:rsidP="00597427">
      <w:pPr>
        <w:pStyle w:val="Author"/>
        <w:numPr>
          <w:ilvl w:val="0"/>
          <w:numId w:val="0"/>
        </w:numPr>
        <w:ind w:left="720"/>
      </w:pPr>
    </w:p>
    <w:p w14:paraId="3A725F31" w14:textId="42EB02C8" w:rsidR="00593D8A" w:rsidRDefault="00BB24F7" w:rsidP="005D54FD">
      <w:pPr>
        <w:pStyle w:val="Author"/>
        <w:numPr>
          <w:ilvl w:val="0"/>
          <w:numId w:val="0"/>
        </w:numPr>
        <w:ind w:left="360"/>
      </w:pPr>
      <w:r>
        <w:t xml:space="preserve">This document outlines the projected milestones and </w:t>
      </w:r>
      <w:r w:rsidR="00DF4017">
        <w:t xml:space="preserve">deadlines of the </w:t>
      </w:r>
      <w:r w:rsidR="00DF4017" w:rsidRPr="00DF4017">
        <w:rPr>
          <w:b/>
          <w:bCs/>
        </w:rPr>
        <w:t>Smart Bag</w:t>
      </w:r>
      <w:r w:rsidR="00DF4017">
        <w:t xml:space="preserve"> project </w:t>
      </w:r>
      <w:r>
        <w:t>for each week. This document will describe deadlines and outcomes of each week, but at the same time</w:t>
      </w:r>
      <w:r w:rsidR="007F3162">
        <w:t>,</w:t>
      </w:r>
      <w:r>
        <w:t xml:space="preserve"> it will have some room for adjustments if necessary. Giv</w:t>
      </w:r>
      <w:r w:rsidR="007F3162">
        <w:t>en</w:t>
      </w:r>
      <w:r>
        <w:t xml:space="preserve"> the fact that </w:t>
      </w:r>
      <w:r w:rsidR="007F3162">
        <w:t xml:space="preserve">modern projects are rarely completed by the deadlines in the set time, it is important to point out that this Project plan was developed with the understanding that the Covali group will meet some unpredictable obstacles. This means that the document contains slightly stricter deadlines, so the team was able to adjust everything to meet the goal by the set time. </w:t>
      </w:r>
    </w:p>
    <w:p w14:paraId="6EEFD5E1" w14:textId="77777777" w:rsidR="007F3162" w:rsidRPr="007F3162" w:rsidRDefault="007F3162" w:rsidP="007F3162">
      <w:pPr>
        <w:rPr>
          <w:lang w:val="en-US"/>
        </w:rPr>
      </w:pPr>
    </w:p>
    <w:p w14:paraId="4BC5DE35" w14:textId="78F7E959" w:rsidR="1DBC1E82" w:rsidRDefault="1DBC1E82" w:rsidP="1DBC1E82">
      <w:pPr>
        <w:rPr>
          <w:lang w:val="en-US"/>
        </w:rPr>
      </w:pPr>
    </w:p>
    <w:p w14:paraId="00F7C644" w14:textId="5A951DE3" w:rsidR="1DBC1E82" w:rsidRDefault="1DBC1E82" w:rsidP="1DBC1E82">
      <w:pPr>
        <w:rPr>
          <w:lang w:val="en-US"/>
        </w:rPr>
      </w:pPr>
    </w:p>
    <w:p w14:paraId="1B51504E" w14:textId="184D02E5" w:rsidR="1DBC1E82" w:rsidRDefault="1DBC1E82" w:rsidP="1DBC1E82">
      <w:pPr>
        <w:rPr>
          <w:lang w:val="en-US"/>
        </w:rPr>
      </w:pPr>
    </w:p>
    <w:p w14:paraId="169D8D8A" w14:textId="4E82AC96" w:rsidR="1DBC1E82" w:rsidRDefault="1DBC1E82" w:rsidP="1DBC1E82">
      <w:pPr>
        <w:rPr>
          <w:lang w:val="en-US"/>
        </w:rPr>
      </w:pPr>
    </w:p>
    <w:p w14:paraId="17F17F13" w14:textId="35C489AE" w:rsidR="1DBC1E82" w:rsidRDefault="1DBC1E82" w:rsidP="1DBC1E82">
      <w:pPr>
        <w:rPr>
          <w:lang w:val="en-US"/>
        </w:rPr>
      </w:pPr>
    </w:p>
    <w:p w14:paraId="23DEB625" w14:textId="3657F1B5" w:rsidR="1DBC1E82" w:rsidRDefault="1DBC1E82" w:rsidP="1DBC1E82">
      <w:pPr>
        <w:rPr>
          <w:lang w:val="en-US"/>
        </w:rPr>
      </w:pPr>
    </w:p>
    <w:p w14:paraId="1AEDA809" w14:textId="0BC1AABC" w:rsidR="1DBC1E82" w:rsidRDefault="1DBC1E82" w:rsidP="1DBC1E82">
      <w:pPr>
        <w:rPr>
          <w:lang w:val="en-US"/>
        </w:rPr>
      </w:pPr>
    </w:p>
    <w:p w14:paraId="1AF14F3B" w14:textId="0ECCFA37" w:rsidR="1DBC1E82" w:rsidRDefault="1DBC1E82" w:rsidP="1DBC1E82">
      <w:pPr>
        <w:rPr>
          <w:lang w:val="en-US"/>
        </w:rPr>
      </w:pPr>
    </w:p>
    <w:p w14:paraId="3B4388AA" w14:textId="1A0811A4" w:rsidR="1DBC1E82" w:rsidRDefault="1DBC1E82" w:rsidP="1DBC1E82">
      <w:pPr>
        <w:rPr>
          <w:lang w:val="en-US"/>
        </w:rPr>
      </w:pPr>
    </w:p>
    <w:p w14:paraId="4DD36792" w14:textId="3909265F" w:rsidR="1DBC1E82" w:rsidRDefault="1DBC1E82" w:rsidP="1DBC1E82">
      <w:pPr>
        <w:rPr>
          <w:lang w:val="en-US"/>
        </w:rPr>
      </w:pPr>
    </w:p>
    <w:p w14:paraId="59102ECE" w14:textId="607D1D98" w:rsidR="1DBC1E82" w:rsidRDefault="1DBC1E82" w:rsidP="1DBC1E82">
      <w:pPr>
        <w:rPr>
          <w:lang w:val="en-US"/>
        </w:rPr>
      </w:pPr>
    </w:p>
    <w:p w14:paraId="6E9E4854" w14:textId="594BE950" w:rsidR="1DBC1E82" w:rsidRDefault="1DBC1E82" w:rsidP="1DBC1E82">
      <w:pPr>
        <w:rPr>
          <w:lang w:val="en-US"/>
        </w:rPr>
      </w:pPr>
    </w:p>
    <w:p w14:paraId="36433395" w14:textId="2F205FC1" w:rsidR="1DBC1E82" w:rsidRDefault="1DBC1E82" w:rsidP="1DBC1E82">
      <w:pPr>
        <w:rPr>
          <w:lang w:val="en-US"/>
        </w:rPr>
      </w:pPr>
    </w:p>
    <w:p w14:paraId="07FC5E29" w14:textId="6C8DF16E" w:rsidR="1DBC1E82" w:rsidRDefault="1DBC1E82" w:rsidP="1DBC1E82">
      <w:pPr>
        <w:rPr>
          <w:lang w:val="en-US"/>
        </w:rPr>
      </w:pPr>
    </w:p>
    <w:p w14:paraId="121442A1" w14:textId="21D7D06A" w:rsidR="1DBC1E82" w:rsidRDefault="1DBC1E82" w:rsidP="1DBC1E82">
      <w:pPr>
        <w:rPr>
          <w:lang w:val="en-US"/>
        </w:rPr>
      </w:pPr>
    </w:p>
    <w:p w14:paraId="23CBF04F" w14:textId="5115B58B" w:rsidR="1DBC1E82" w:rsidRDefault="1DBC1E82" w:rsidP="1DBC1E82">
      <w:pPr>
        <w:rPr>
          <w:lang w:val="en-US"/>
        </w:rPr>
      </w:pPr>
    </w:p>
    <w:p w14:paraId="41BE7EB2" w14:textId="19709023" w:rsidR="1DBC1E82" w:rsidRDefault="1DBC1E82" w:rsidP="1DBC1E82">
      <w:pPr>
        <w:rPr>
          <w:lang w:val="en-US"/>
        </w:rPr>
      </w:pPr>
    </w:p>
    <w:p w14:paraId="33083885" w14:textId="4C6A2359" w:rsidR="1DBC1E82" w:rsidRDefault="1DBC1E82" w:rsidP="1DBC1E82">
      <w:pPr>
        <w:rPr>
          <w:lang w:val="en-US"/>
        </w:rPr>
      </w:pPr>
    </w:p>
    <w:p w14:paraId="20A02C06" w14:textId="112255DD" w:rsidR="1DBC1E82" w:rsidRDefault="1DBC1E82" w:rsidP="1DBC1E82">
      <w:pPr>
        <w:rPr>
          <w:lang w:val="en-US"/>
        </w:rPr>
      </w:pPr>
    </w:p>
    <w:p w14:paraId="12C20E23" w14:textId="49934A76" w:rsidR="00F12C76" w:rsidRDefault="00593D8A" w:rsidP="00BB24F7">
      <w:pPr>
        <w:pStyle w:val="TipText"/>
      </w:pPr>
      <w:r>
        <w:t>Week 1</w:t>
      </w:r>
    </w:p>
    <w:p w14:paraId="60EF7D1C" w14:textId="17AF0EBC" w:rsidR="007F3162" w:rsidRDefault="00DB3547" w:rsidP="1DBC1E82">
      <w:pPr>
        <w:pStyle w:val="Author"/>
        <w:numPr>
          <w:ilvl w:val="0"/>
          <w:numId w:val="0"/>
        </w:numPr>
        <w:ind w:left="360"/>
        <w:rPr>
          <w:sz w:val="28"/>
          <w:szCs w:val="28"/>
        </w:rPr>
      </w:pPr>
      <w:r w:rsidRPr="1DBC1E82">
        <w:rPr>
          <w:sz w:val="28"/>
          <w:szCs w:val="28"/>
        </w:rPr>
        <w:t>T</w:t>
      </w:r>
      <w:r w:rsidR="007F3162" w:rsidRPr="1DBC1E82">
        <w:rPr>
          <w:sz w:val="28"/>
          <w:szCs w:val="28"/>
        </w:rPr>
        <w:t>his week</w:t>
      </w:r>
      <w:r w:rsidRPr="1DBC1E82">
        <w:rPr>
          <w:sz w:val="28"/>
          <w:szCs w:val="28"/>
        </w:rPr>
        <w:t xml:space="preserve">’s </w:t>
      </w:r>
      <w:r w:rsidR="007F3162" w:rsidRPr="1DBC1E82">
        <w:rPr>
          <w:sz w:val="28"/>
          <w:szCs w:val="28"/>
        </w:rPr>
        <w:t xml:space="preserve">main goal </w:t>
      </w:r>
      <w:r w:rsidRPr="1DBC1E82">
        <w:rPr>
          <w:sz w:val="28"/>
          <w:szCs w:val="28"/>
        </w:rPr>
        <w:t>wa</w:t>
      </w:r>
      <w:r w:rsidR="007F3162" w:rsidRPr="1DBC1E82">
        <w:rPr>
          <w:sz w:val="28"/>
          <w:szCs w:val="28"/>
        </w:rPr>
        <w:t xml:space="preserve">s to organize </w:t>
      </w:r>
      <w:r w:rsidRPr="1DBC1E82">
        <w:rPr>
          <w:sz w:val="28"/>
          <w:szCs w:val="28"/>
        </w:rPr>
        <w:t xml:space="preserve">the </w:t>
      </w:r>
      <w:r w:rsidR="007F3162" w:rsidRPr="1DBC1E82">
        <w:rPr>
          <w:sz w:val="28"/>
          <w:szCs w:val="28"/>
        </w:rPr>
        <w:t>team</w:t>
      </w:r>
      <w:r w:rsidRPr="1DBC1E82">
        <w:rPr>
          <w:sz w:val="28"/>
          <w:szCs w:val="28"/>
        </w:rPr>
        <w:t>’</w:t>
      </w:r>
      <w:r w:rsidR="007F3162" w:rsidRPr="1DBC1E82">
        <w:rPr>
          <w:sz w:val="28"/>
          <w:szCs w:val="28"/>
        </w:rPr>
        <w:t>s working environment and c</w:t>
      </w:r>
      <w:r w:rsidRPr="1DBC1E82">
        <w:rPr>
          <w:sz w:val="28"/>
          <w:szCs w:val="28"/>
        </w:rPr>
        <w:t>o</w:t>
      </w:r>
      <w:r w:rsidR="007F3162" w:rsidRPr="1DBC1E82">
        <w:rPr>
          <w:sz w:val="28"/>
          <w:szCs w:val="28"/>
        </w:rPr>
        <w:t xml:space="preserve">me up with the project idea. </w:t>
      </w:r>
    </w:p>
    <w:p w14:paraId="1C9E9C5D" w14:textId="36CF78D4" w:rsidR="007F3162" w:rsidRDefault="007F3162" w:rsidP="1DBC1E82">
      <w:pPr>
        <w:pStyle w:val="Author"/>
        <w:numPr>
          <w:ilvl w:val="0"/>
          <w:numId w:val="0"/>
        </w:numPr>
        <w:ind w:left="720" w:hanging="360"/>
        <w:rPr>
          <w:sz w:val="28"/>
          <w:szCs w:val="28"/>
        </w:rPr>
      </w:pPr>
      <w:r w:rsidRPr="1DBC1E82">
        <w:rPr>
          <w:sz w:val="28"/>
          <w:szCs w:val="28"/>
        </w:rPr>
        <w:t>The goals:</w:t>
      </w:r>
    </w:p>
    <w:p w14:paraId="68502A45" w14:textId="5C800722" w:rsidR="00593D8A" w:rsidRDefault="00593D8A" w:rsidP="1DBC1E82">
      <w:pPr>
        <w:pStyle w:val="Author"/>
        <w:rPr>
          <w:sz w:val="28"/>
          <w:szCs w:val="28"/>
        </w:rPr>
      </w:pPr>
      <w:r w:rsidRPr="1DBC1E82">
        <w:rPr>
          <w:sz w:val="28"/>
          <w:szCs w:val="28"/>
        </w:rPr>
        <w:t>Came up with an ide</w:t>
      </w:r>
      <w:r w:rsidR="007F3162" w:rsidRPr="1DBC1E82">
        <w:rPr>
          <w:sz w:val="28"/>
          <w:szCs w:val="28"/>
        </w:rPr>
        <w:t>a for the project.</w:t>
      </w:r>
    </w:p>
    <w:p w14:paraId="13E10A26" w14:textId="730A1F9B" w:rsidR="007F3162" w:rsidRDefault="007F3162" w:rsidP="1DBC1E82">
      <w:pPr>
        <w:pStyle w:val="Author"/>
        <w:rPr>
          <w:sz w:val="28"/>
          <w:szCs w:val="28"/>
        </w:rPr>
      </w:pPr>
      <w:r w:rsidRPr="1DBC1E82">
        <w:rPr>
          <w:sz w:val="28"/>
          <w:szCs w:val="28"/>
        </w:rPr>
        <w:t xml:space="preserve">Prepare </w:t>
      </w:r>
      <w:r w:rsidR="00DB3547" w:rsidRPr="1DBC1E82">
        <w:rPr>
          <w:sz w:val="28"/>
          <w:szCs w:val="28"/>
        </w:rPr>
        <w:t xml:space="preserve">the </w:t>
      </w:r>
      <w:r w:rsidRPr="1DBC1E82">
        <w:rPr>
          <w:sz w:val="28"/>
          <w:szCs w:val="28"/>
        </w:rPr>
        <w:t xml:space="preserve">necessary documentation to present the project. </w:t>
      </w:r>
    </w:p>
    <w:p w14:paraId="1450F3E3" w14:textId="76572427" w:rsidR="007F3162" w:rsidRDefault="007F3162" w:rsidP="1DBC1E82">
      <w:pPr>
        <w:pStyle w:val="Author"/>
        <w:rPr>
          <w:sz w:val="28"/>
          <w:szCs w:val="28"/>
        </w:rPr>
      </w:pPr>
      <w:r w:rsidRPr="1DBC1E82">
        <w:rPr>
          <w:sz w:val="28"/>
          <w:szCs w:val="28"/>
        </w:rPr>
        <w:t>Set a budget for the project.</w:t>
      </w:r>
    </w:p>
    <w:p w14:paraId="6362753F" w14:textId="77777777" w:rsidR="007F3162" w:rsidRPr="00593D8A" w:rsidRDefault="007F3162" w:rsidP="005D54FD">
      <w:pPr>
        <w:pStyle w:val="Author"/>
        <w:numPr>
          <w:ilvl w:val="0"/>
          <w:numId w:val="0"/>
        </w:numPr>
        <w:ind w:left="360"/>
      </w:pPr>
    </w:p>
    <w:p w14:paraId="650B68C0" w14:textId="3813BD41" w:rsidR="00593D8A" w:rsidRDefault="00593D8A" w:rsidP="00BB24F7">
      <w:pPr>
        <w:pStyle w:val="TipText"/>
      </w:pPr>
      <w:r>
        <w:t>Week 2</w:t>
      </w:r>
    </w:p>
    <w:p w14:paraId="2058A679" w14:textId="1EF6ABA2" w:rsidR="007F3162" w:rsidRDefault="00DB3547" w:rsidP="1DBC1E82">
      <w:pPr>
        <w:pStyle w:val="Author"/>
        <w:numPr>
          <w:ilvl w:val="0"/>
          <w:numId w:val="0"/>
        </w:numPr>
        <w:ind w:left="360"/>
        <w:rPr>
          <w:sz w:val="28"/>
          <w:szCs w:val="28"/>
        </w:rPr>
      </w:pPr>
      <w:r w:rsidRPr="1DBC1E82">
        <w:rPr>
          <w:sz w:val="28"/>
          <w:szCs w:val="28"/>
        </w:rPr>
        <w:t>T</w:t>
      </w:r>
      <w:r w:rsidR="007F3162" w:rsidRPr="1DBC1E82">
        <w:rPr>
          <w:sz w:val="28"/>
          <w:szCs w:val="28"/>
        </w:rPr>
        <w:t>his week</w:t>
      </w:r>
      <w:r w:rsidRPr="1DBC1E82">
        <w:rPr>
          <w:sz w:val="28"/>
          <w:szCs w:val="28"/>
        </w:rPr>
        <w:t>'s</w:t>
      </w:r>
      <w:r w:rsidR="007F3162" w:rsidRPr="1DBC1E82">
        <w:rPr>
          <w:sz w:val="28"/>
          <w:szCs w:val="28"/>
        </w:rPr>
        <w:t xml:space="preserve"> main goal is to get the project </w:t>
      </w:r>
      <w:r w:rsidR="00DF4017" w:rsidRPr="1DBC1E82">
        <w:rPr>
          <w:sz w:val="28"/>
          <w:szCs w:val="28"/>
        </w:rPr>
        <w:t>approved.</w:t>
      </w:r>
      <w:r w:rsidR="007F3162" w:rsidRPr="1DBC1E82">
        <w:rPr>
          <w:sz w:val="28"/>
          <w:szCs w:val="28"/>
        </w:rPr>
        <w:t xml:space="preserve"> Because the working week is just 3 days this week will lack </w:t>
      </w:r>
      <w:r w:rsidR="00084C1C" w:rsidRPr="1DBC1E82">
        <w:rPr>
          <w:sz w:val="28"/>
          <w:szCs w:val="28"/>
        </w:rPr>
        <w:t xml:space="preserve">of </w:t>
      </w:r>
      <w:r w:rsidR="007F3162" w:rsidRPr="1DBC1E82">
        <w:rPr>
          <w:sz w:val="28"/>
          <w:szCs w:val="28"/>
        </w:rPr>
        <w:t>big goals for the project.</w:t>
      </w:r>
    </w:p>
    <w:p w14:paraId="744B4134" w14:textId="1ED85625" w:rsidR="007F3162" w:rsidRPr="007F3162" w:rsidRDefault="007F3162" w:rsidP="1DBC1E82">
      <w:pPr>
        <w:pStyle w:val="Author"/>
        <w:numPr>
          <w:ilvl w:val="0"/>
          <w:numId w:val="0"/>
        </w:numPr>
        <w:ind w:firstLine="360"/>
        <w:rPr>
          <w:sz w:val="28"/>
          <w:szCs w:val="28"/>
        </w:rPr>
      </w:pPr>
      <w:r w:rsidRPr="1DBC1E82">
        <w:rPr>
          <w:sz w:val="28"/>
          <w:szCs w:val="28"/>
        </w:rPr>
        <w:t>The goals:</w:t>
      </w:r>
    </w:p>
    <w:p w14:paraId="406C48E3" w14:textId="544CA2ED" w:rsidR="007F3162" w:rsidRDefault="00DB3547" w:rsidP="1DBC1E82">
      <w:pPr>
        <w:pStyle w:val="Author"/>
        <w:rPr>
          <w:sz w:val="28"/>
          <w:szCs w:val="28"/>
        </w:rPr>
      </w:pPr>
      <w:r w:rsidRPr="1DBC1E82">
        <w:rPr>
          <w:sz w:val="28"/>
          <w:szCs w:val="28"/>
        </w:rPr>
        <w:t>The g</w:t>
      </w:r>
      <w:r w:rsidR="007F3162" w:rsidRPr="1DBC1E82">
        <w:rPr>
          <w:sz w:val="28"/>
          <w:szCs w:val="28"/>
        </w:rPr>
        <w:t>roup approves the documentation and budget.</w:t>
      </w:r>
    </w:p>
    <w:p w14:paraId="1A1BB55C" w14:textId="3D06E75A" w:rsidR="007F3162" w:rsidRPr="00593D8A" w:rsidRDefault="00593D8A" w:rsidP="1DBC1E82">
      <w:pPr>
        <w:pStyle w:val="Author"/>
        <w:rPr>
          <w:sz w:val="28"/>
          <w:szCs w:val="28"/>
        </w:rPr>
      </w:pPr>
      <w:r w:rsidRPr="1DBC1E82">
        <w:rPr>
          <w:sz w:val="28"/>
          <w:szCs w:val="28"/>
        </w:rPr>
        <w:t>Approve the project.</w:t>
      </w:r>
    </w:p>
    <w:p w14:paraId="74A86BE7" w14:textId="0D15DCA9" w:rsidR="0FE6CF92" w:rsidRDefault="0FE6CF92" w:rsidP="0FE6CF92">
      <w:pPr>
        <w:pStyle w:val="TipText"/>
      </w:pPr>
    </w:p>
    <w:p w14:paraId="01BE8C9C" w14:textId="0AA91FEF" w:rsidR="00593D8A" w:rsidRDefault="00593D8A" w:rsidP="00BB24F7">
      <w:pPr>
        <w:pStyle w:val="TipText"/>
      </w:pPr>
      <w:r>
        <w:t>Week 3</w:t>
      </w:r>
    </w:p>
    <w:p w14:paraId="08728AAF" w14:textId="0C10B579" w:rsidR="00994A81" w:rsidRPr="00994A81" w:rsidRDefault="00994A81" w:rsidP="1DBC1E82">
      <w:pPr>
        <w:pStyle w:val="Author"/>
        <w:numPr>
          <w:ilvl w:val="0"/>
          <w:numId w:val="0"/>
        </w:numPr>
        <w:ind w:left="360"/>
        <w:rPr>
          <w:sz w:val="28"/>
          <w:szCs w:val="28"/>
        </w:rPr>
      </w:pPr>
      <w:r w:rsidRPr="1DBC1E82">
        <w:rPr>
          <w:sz w:val="28"/>
          <w:szCs w:val="28"/>
        </w:rPr>
        <w:t xml:space="preserve">This week’s main goal is to </w:t>
      </w:r>
      <w:r w:rsidR="000809E1" w:rsidRPr="1DBC1E82">
        <w:rPr>
          <w:sz w:val="28"/>
          <w:szCs w:val="28"/>
        </w:rPr>
        <w:t xml:space="preserve">clarify the project’s objective and </w:t>
      </w:r>
      <w:r w:rsidRPr="1DBC1E82">
        <w:rPr>
          <w:sz w:val="28"/>
          <w:szCs w:val="28"/>
        </w:rPr>
        <w:t xml:space="preserve">start </w:t>
      </w:r>
      <w:r w:rsidR="000809E1" w:rsidRPr="1DBC1E82">
        <w:rPr>
          <w:sz w:val="28"/>
          <w:szCs w:val="28"/>
        </w:rPr>
        <w:t xml:space="preserve">to </w:t>
      </w:r>
      <w:r w:rsidR="0013514E" w:rsidRPr="1DBC1E82">
        <w:rPr>
          <w:sz w:val="28"/>
          <w:szCs w:val="28"/>
        </w:rPr>
        <w:t>work on separate parts of the project</w:t>
      </w:r>
      <w:r w:rsidR="007C6AEE" w:rsidRPr="1DBC1E82">
        <w:rPr>
          <w:sz w:val="28"/>
          <w:szCs w:val="28"/>
        </w:rPr>
        <w:t xml:space="preserve"> like preparation of an app UI or basic hardware setup</w:t>
      </w:r>
      <w:r w:rsidR="00D326DE" w:rsidRPr="1DBC1E82">
        <w:rPr>
          <w:sz w:val="28"/>
          <w:szCs w:val="28"/>
        </w:rPr>
        <w:t xml:space="preserve">. </w:t>
      </w:r>
    </w:p>
    <w:p w14:paraId="61DD7135" w14:textId="146E6800" w:rsidR="00BE20F2" w:rsidRPr="00964E13" w:rsidRDefault="00964E13" w:rsidP="1DBC1E82">
      <w:pPr>
        <w:pStyle w:val="Author"/>
        <w:numPr>
          <w:ilvl w:val="0"/>
          <w:numId w:val="0"/>
        </w:numPr>
        <w:ind w:left="720" w:hanging="360"/>
        <w:rPr>
          <w:sz w:val="28"/>
          <w:szCs w:val="28"/>
        </w:rPr>
      </w:pPr>
      <w:r w:rsidRPr="1DBC1E82">
        <w:rPr>
          <w:sz w:val="28"/>
          <w:szCs w:val="28"/>
        </w:rPr>
        <w:t>The goals:</w:t>
      </w:r>
    </w:p>
    <w:p w14:paraId="6D04F4F8" w14:textId="5C8F1886" w:rsidR="00BE20F2" w:rsidRDefault="00BE20F2" w:rsidP="1DBC1E82">
      <w:pPr>
        <w:pStyle w:val="Author"/>
        <w:rPr>
          <w:sz w:val="28"/>
          <w:szCs w:val="28"/>
        </w:rPr>
      </w:pPr>
      <w:r w:rsidRPr="1DBC1E82">
        <w:rPr>
          <w:sz w:val="28"/>
          <w:szCs w:val="28"/>
        </w:rPr>
        <w:t xml:space="preserve">Organize a meeting </w:t>
      </w:r>
      <w:r w:rsidR="00846232" w:rsidRPr="1DBC1E82">
        <w:rPr>
          <w:sz w:val="28"/>
          <w:szCs w:val="28"/>
        </w:rPr>
        <w:t>with teachers</w:t>
      </w:r>
      <w:r w:rsidR="00D22101" w:rsidRPr="1DBC1E82">
        <w:rPr>
          <w:sz w:val="28"/>
          <w:szCs w:val="28"/>
        </w:rPr>
        <w:t xml:space="preserve"> to clarify the </w:t>
      </w:r>
      <w:r w:rsidR="008076E1" w:rsidRPr="1DBC1E82">
        <w:rPr>
          <w:sz w:val="28"/>
          <w:szCs w:val="28"/>
        </w:rPr>
        <w:t xml:space="preserve">project’s </w:t>
      </w:r>
      <w:r w:rsidR="00D22101" w:rsidRPr="1DBC1E82">
        <w:rPr>
          <w:sz w:val="28"/>
          <w:szCs w:val="28"/>
        </w:rPr>
        <w:t>objective.</w:t>
      </w:r>
      <w:r w:rsidRPr="1DBC1E82">
        <w:rPr>
          <w:sz w:val="28"/>
          <w:szCs w:val="28"/>
        </w:rPr>
        <w:t xml:space="preserve"> </w:t>
      </w:r>
    </w:p>
    <w:p w14:paraId="5115DBD5" w14:textId="77777777" w:rsidR="00917CB7" w:rsidRPr="005D54FD" w:rsidRDefault="00917CB7" w:rsidP="1DBC1E82">
      <w:pPr>
        <w:pStyle w:val="Author"/>
        <w:rPr>
          <w:sz w:val="28"/>
          <w:szCs w:val="28"/>
        </w:rPr>
      </w:pPr>
      <w:r w:rsidRPr="1DBC1E82">
        <w:rPr>
          <w:sz w:val="28"/>
          <w:szCs w:val="28"/>
        </w:rPr>
        <w:t>App UI as a website (After that the website will be turned into the app).</w:t>
      </w:r>
    </w:p>
    <w:p w14:paraId="24E2EF89" w14:textId="516035B5" w:rsidR="004D1BF8" w:rsidRPr="005D54FD" w:rsidRDefault="00A74C9B" w:rsidP="1DBC1E82">
      <w:pPr>
        <w:pStyle w:val="Author"/>
        <w:rPr>
          <w:sz w:val="28"/>
          <w:szCs w:val="28"/>
        </w:rPr>
      </w:pPr>
      <w:r w:rsidRPr="1DBC1E82">
        <w:rPr>
          <w:sz w:val="28"/>
          <w:szCs w:val="28"/>
        </w:rPr>
        <w:t>Basic setup of the hardware</w:t>
      </w:r>
      <w:r w:rsidR="008E5252" w:rsidRPr="1DBC1E82">
        <w:rPr>
          <w:sz w:val="28"/>
          <w:szCs w:val="28"/>
        </w:rPr>
        <w:t xml:space="preserve"> </w:t>
      </w:r>
      <w:r w:rsidRPr="1DBC1E82">
        <w:rPr>
          <w:sz w:val="28"/>
          <w:szCs w:val="28"/>
        </w:rPr>
        <w:t>(All components of the system should function properly</w:t>
      </w:r>
      <w:r w:rsidR="00312124" w:rsidRPr="1DBC1E82">
        <w:rPr>
          <w:sz w:val="28"/>
          <w:szCs w:val="28"/>
        </w:rPr>
        <w:t>)</w:t>
      </w:r>
      <w:r w:rsidR="00BE20F2" w:rsidRPr="1DBC1E82">
        <w:rPr>
          <w:sz w:val="28"/>
          <w:szCs w:val="28"/>
        </w:rPr>
        <w:t>.</w:t>
      </w:r>
    </w:p>
    <w:p w14:paraId="60E09FD4" w14:textId="15A9F24C" w:rsidR="1DBC1E82" w:rsidRDefault="1DBC1E82" w:rsidP="1DBC1E82">
      <w:pPr>
        <w:pStyle w:val="Author"/>
        <w:numPr>
          <w:ilvl w:val="0"/>
          <w:numId w:val="0"/>
        </w:numPr>
        <w:ind w:left="720"/>
        <w:rPr>
          <w:sz w:val="28"/>
          <w:szCs w:val="28"/>
        </w:rPr>
      </w:pPr>
    </w:p>
    <w:p w14:paraId="4B789BF9" w14:textId="736CCB3C" w:rsidR="00606D8E" w:rsidRDefault="00593D8A" w:rsidP="00173D2C">
      <w:pPr>
        <w:pStyle w:val="TipText"/>
      </w:pPr>
      <w:r>
        <w:t>Week 4</w:t>
      </w:r>
    </w:p>
    <w:p w14:paraId="197943D2" w14:textId="4FEA713B" w:rsidR="00B52421" w:rsidRPr="005D54FD" w:rsidRDefault="00B52421" w:rsidP="1DBC1E82">
      <w:pPr>
        <w:pStyle w:val="Author"/>
        <w:numPr>
          <w:ilvl w:val="0"/>
          <w:numId w:val="0"/>
        </w:numPr>
        <w:ind w:left="360"/>
        <w:rPr>
          <w:sz w:val="28"/>
          <w:szCs w:val="28"/>
        </w:rPr>
      </w:pPr>
      <w:r w:rsidRPr="1DBC1E82">
        <w:rPr>
          <w:sz w:val="28"/>
          <w:szCs w:val="28"/>
        </w:rPr>
        <w:lastRenderedPageBreak/>
        <w:t xml:space="preserve">This week’s main goal </w:t>
      </w:r>
      <w:r w:rsidR="007D2039" w:rsidRPr="1DBC1E82">
        <w:rPr>
          <w:sz w:val="28"/>
          <w:szCs w:val="28"/>
        </w:rPr>
        <w:t xml:space="preserve">is to </w:t>
      </w:r>
      <w:r w:rsidR="0046217B" w:rsidRPr="1DBC1E82">
        <w:rPr>
          <w:sz w:val="28"/>
          <w:szCs w:val="28"/>
        </w:rPr>
        <w:t>start working on the separate parts of the project</w:t>
      </w:r>
      <w:r w:rsidR="007409B5" w:rsidRPr="1DBC1E82">
        <w:rPr>
          <w:sz w:val="28"/>
          <w:szCs w:val="28"/>
        </w:rPr>
        <w:t xml:space="preserve">. One group will work on the app and its UI, while </w:t>
      </w:r>
      <w:r w:rsidR="00B81DBB" w:rsidRPr="1DBC1E82">
        <w:rPr>
          <w:sz w:val="28"/>
          <w:szCs w:val="28"/>
        </w:rPr>
        <w:t xml:space="preserve">the </w:t>
      </w:r>
      <w:r w:rsidR="007409B5" w:rsidRPr="1DBC1E82">
        <w:rPr>
          <w:sz w:val="28"/>
          <w:szCs w:val="28"/>
        </w:rPr>
        <w:t xml:space="preserve">other will continue to work on </w:t>
      </w:r>
      <w:r w:rsidR="00C7178D" w:rsidRPr="1DBC1E82">
        <w:rPr>
          <w:sz w:val="28"/>
          <w:szCs w:val="28"/>
        </w:rPr>
        <w:t>hardware</w:t>
      </w:r>
      <w:r w:rsidR="002B6E35" w:rsidRPr="1DBC1E82">
        <w:rPr>
          <w:sz w:val="28"/>
          <w:szCs w:val="28"/>
        </w:rPr>
        <w:t xml:space="preserve">. </w:t>
      </w:r>
      <w:r w:rsidR="351AC2CB" w:rsidRPr="1DBC1E82">
        <w:rPr>
          <w:sz w:val="28"/>
          <w:szCs w:val="28"/>
        </w:rPr>
        <w:t>This week's outcome should be an app with a working UI and NFC tracker that can send the information to Raspberry Pi.</w:t>
      </w:r>
    </w:p>
    <w:p w14:paraId="24C59A3F" w14:textId="646C91A4" w:rsidR="00402F38" w:rsidRPr="00402F38" w:rsidRDefault="00402F38" w:rsidP="1DBC1E82">
      <w:pPr>
        <w:pStyle w:val="Author"/>
        <w:numPr>
          <w:ilvl w:val="0"/>
          <w:numId w:val="0"/>
        </w:numPr>
        <w:ind w:left="720" w:hanging="360"/>
        <w:rPr>
          <w:sz w:val="28"/>
          <w:szCs w:val="28"/>
        </w:rPr>
      </w:pPr>
      <w:r w:rsidRPr="1DBC1E82">
        <w:rPr>
          <w:sz w:val="28"/>
          <w:szCs w:val="28"/>
        </w:rPr>
        <w:t>The goals:</w:t>
      </w:r>
    </w:p>
    <w:p w14:paraId="633422F2" w14:textId="09CA358A" w:rsidR="00BF3607" w:rsidRDefault="00BF3607" w:rsidP="1DBC1E82">
      <w:pPr>
        <w:pStyle w:val="Author"/>
        <w:rPr>
          <w:sz w:val="28"/>
          <w:szCs w:val="28"/>
        </w:rPr>
      </w:pPr>
      <w:r w:rsidRPr="1DBC1E82">
        <w:rPr>
          <w:sz w:val="28"/>
          <w:szCs w:val="28"/>
        </w:rPr>
        <w:t>Turning website UI into a basic app.</w:t>
      </w:r>
    </w:p>
    <w:p w14:paraId="75ACCBC3" w14:textId="50945D1A" w:rsidR="00173D2C" w:rsidRPr="00D22101" w:rsidRDefault="00D329B5" w:rsidP="1DBC1E82">
      <w:pPr>
        <w:pStyle w:val="Author"/>
        <w:rPr>
          <w:sz w:val="28"/>
          <w:szCs w:val="28"/>
        </w:rPr>
      </w:pPr>
      <w:r w:rsidRPr="1DBC1E82">
        <w:rPr>
          <w:sz w:val="28"/>
          <w:szCs w:val="28"/>
        </w:rPr>
        <w:t xml:space="preserve">Basic implementation of item tracking with </w:t>
      </w:r>
      <w:r w:rsidR="003C6637" w:rsidRPr="1DBC1E82">
        <w:rPr>
          <w:sz w:val="28"/>
          <w:szCs w:val="28"/>
        </w:rPr>
        <w:t>Raspberry Pi</w:t>
      </w:r>
      <w:r w:rsidRPr="1DBC1E82">
        <w:rPr>
          <w:sz w:val="28"/>
          <w:szCs w:val="28"/>
        </w:rPr>
        <w:t>.</w:t>
      </w:r>
      <w:r w:rsidR="003C6637" w:rsidRPr="1DBC1E82">
        <w:rPr>
          <w:sz w:val="28"/>
          <w:szCs w:val="28"/>
        </w:rPr>
        <w:t xml:space="preserve"> </w:t>
      </w:r>
    </w:p>
    <w:p w14:paraId="3F9C67F5" w14:textId="11BD30F0" w:rsidR="1DBC1E82" w:rsidRDefault="1DBC1E82" w:rsidP="1DBC1E82">
      <w:pPr>
        <w:pStyle w:val="Author"/>
        <w:numPr>
          <w:ilvl w:val="0"/>
          <w:numId w:val="0"/>
        </w:numPr>
        <w:ind w:left="720"/>
        <w:rPr>
          <w:sz w:val="28"/>
          <w:szCs w:val="28"/>
        </w:rPr>
      </w:pPr>
    </w:p>
    <w:p w14:paraId="4F57B36C" w14:textId="7773F712" w:rsidR="00593D8A" w:rsidRDefault="00593D8A" w:rsidP="00BB24F7">
      <w:pPr>
        <w:pStyle w:val="TipText"/>
      </w:pPr>
      <w:r>
        <w:t>Week 5</w:t>
      </w:r>
    </w:p>
    <w:p w14:paraId="45FA94B3" w14:textId="68B6AA84" w:rsidR="00603380" w:rsidRPr="00603380" w:rsidRDefault="00603380" w:rsidP="1DBC1E82">
      <w:pPr>
        <w:pStyle w:val="Author"/>
        <w:numPr>
          <w:ilvl w:val="0"/>
          <w:numId w:val="0"/>
        </w:numPr>
        <w:ind w:left="360"/>
        <w:rPr>
          <w:sz w:val="28"/>
          <w:szCs w:val="28"/>
        </w:rPr>
      </w:pPr>
      <w:r w:rsidRPr="1DBC1E82">
        <w:rPr>
          <w:sz w:val="28"/>
          <w:szCs w:val="28"/>
        </w:rPr>
        <w:t xml:space="preserve">This week’s main goal is to </w:t>
      </w:r>
      <w:r w:rsidR="00266974" w:rsidRPr="1DBC1E82">
        <w:rPr>
          <w:sz w:val="28"/>
          <w:szCs w:val="28"/>
        </w:rPr>
        <w:t>have several main systems ready to connect in the next week.</w:t>
      </w:r>
      <w:r w:rsidR="0023160F" w:rsidRPr="1DBC1E82">
        <w:rPr>
          <w:sz w:val="28"/>
          <w:szCs w:val="28"/>
        </w:rPr>
        <w:t xml:space="preserve"> </w:t>
      </w:r>
      <w:r w:rsidR="00B81DBB" w:rsidRPr="1DBC1E82">
        <w:rPr>
          <w:sz w:val="28"/>
          <w:szCs w:val="28"/>
        </w:rPr>
        <w:t>At</w:t>
      </w:r>
      <w:r w:rsidR="0023160F" w:rsidRPr="1DBC1E82">
        <w:rPr>
          <w:sz w:val="28"/>
          <w:szCs w:val="28"/>
        </w:rPr>
        <w:t xml:space="preserve"> the end of week 5</w:t>
      </w:r>
      <w:r w:rsidR="00B81DBB" w:rsidRPr="1DBC1E82">
        <w:rPr>
          <w:sz w:val="28"/>
          <w:szCs w:val="28"/>
        </w:rPr>
        <w:t>,</w:t>
      </w:r>
      <w:r w:rsidR="0023160F" w:rsidRPr="1DBC1E82">
        <w:rPr>
          <w:sz w:val="28"/>
          <w:szCs w:val="28"/>
        </w:rPr>
        <w:t xml:space="preserve"> the app should be ab</w:t>
      </w:r>
      <w:r w:rsidR="002B2E2E" w:rsidRPr="1DBC1E82">
        <w:rPr>
          <w:sz w:val="28"/>
          <w:szCs w:val="28"/>
        </w:rPr>
        <w:t xml:space="preserve">le </w:t>
      </w:r>
      <w:r w:rsidR="008462EC" w:rsidRPr="1DBC1E82">
        <w:rPr>
          <w:sz w:val="28"/>
          <w:szCs w:val="28"/>
        </w:rPr>
        <w:t>to add</w:t>
      </w:r>
      <w:r w:rsidR="00E91C9F" w:rsidRPr="1DBC1E82">
        <w:rPr>
          <w:sz w:val="28"/>
          <w:szCs w:val="28"/>
        </w:rPr>
        <w:t xml:space="preserve"> or </w:t>
      </w:r>
      <w:r w:rsidR="00F5189D" w:rsidRPr="1DBC1E82">
        <w:rPr>
          <w:sz w:val="28"/>
          <w:szCs w:val="28"/>
        </w:rPr>
        <w:t>remove items</w:t>
      </w:r>
      <w:r w:rsidR="008462EC" w:rsidRPr="1DBC1E82">
        <w:rPr>
          <w:sz w:val="28"/>
          <w:szCs w:val="28"/>
        </w:rPr>
        <w:t>,</w:t>
      </w:r>
      <w:r w:rsidR="00F5189D" w:rsidRPr="1DBC1E82">
        <w:rPr>
          <w:sz w:val="28"/>
          <w:szCs w:val="28"/>
        </w:rPr>
        <w:t xml:space="preserve"> while Raspberry Pi should have a working prototype of tracking if </w:t>
      </w:r>
      <w:r w:rsidR="00B81DBB" w:rsidRPr="1DBC1E82">
        <w:rPr>
          <w:sz w:val="28"/>
          <w:szCs w:val="28"/>
        </w:rPr>
        <w:t xml:space="preserve">an </w:t>
      </w:r>
      <w:r w:rsidR="008462EC" w:rsidRPr="1DBC1E82">
        <w:rPr>
          <w:sz w:val="28"/>
          <w:szCs w:val="28"/>
        </w:rPr>
        <w:t>item is near or not.</w:t>
      </w:r>
    </w:p>
    <w:p w14:paraId="7ADEE9AF" w14:textId="29296774" w:rsidR="009B7B25" w:rsidRDefault="00402F38" w:rsidP="1DBC1E82">
      <w:pPr>
        <w:pStyle w:val="Author"/>
        <w:numPr>
          <w:ilvl w:val="0"/>
          <w:numId w:val="0"/>
        </w:numPr>
        <w:ind w:left="720" w:hanging="360"/>
        <w:rPr>
          <w:sz w:val="28"/>
          <w:szCs w:val="28"/>
        </w:rPr>
      </w:pPr>
      <w:r w:rsidRPr="1DBC1E82">
        <w:rPr>
          <w:sz w:val="28"/>
          <w:szCs w:val="28"/>
        </w:rPr>
        <w:t>The goals:</w:t>
      </w:r>
    </w:p>
    <w:p w14:paraId="714D8E19" w14:textId="79DBF0BE" w:rsidR="009B7B25" w:rsidRDefault="007D2039" w:rsidP="1DBC1E82">
      <w:pPr>
        <w:pStyle w:val="Author"/>
        <w:rPr>
          <w:sz w:val="28"/>
          <w:szCs w:val="28"/>
        </w:rPr>
      </w:pPr>
      <w:r w:rsidRPr="1DBC1E82">
        <w:rPr>
          <w:sz w:val="28"/>
          <w:szCs w:val="28"/>
        </w:rPr>
        <w:t xml:space="preserve">Creation of a backend </w:t>
      </w:r>
      <w:r w:rsidR="00B50069" w:rsidRPr="1DBC1E82">
        <w:rPr>
          <w:sz w:val="28"/>
          <w:szCs w:val="28"/>
        </w:rPr>
        <w:t>that will allow the app to track the items in the bag</w:t>
      </w:r>
      <w:r w:rsidR="00DF4DDD" w:rsidRPr="1DBC1E82">
        <w:rPr>
          <w:sz w:val="28"/>
          <w:szCs w:val="28"/>
        </w:rPr>
        <w:t xml:space="preserve"> </w:t>
      </w:r>
      <w:r w:rsidR="00F5189D" w:rsidRPr="1DBC1E82">
        <w:rPr>
          <w:sz w:val="28"/>
          <w:szCs w:val="28"/>
        </w:rPr>
        <w:t>(</w:t>
      </w:r>
      <w:r w:rsidR="002B2E2E" w:rsidRPr="1DBC1E82">
        <w:rPr>
          <w:sz w:val="28"/>
          <w:szCs w:val="28"/>
        </w:rPr>
        <w:t>no connection to the ba</w:t>
      </w:r>
      <w:r w:rsidR="00DF4DDD" w:rsidRPr="1DBC1E82">
        <w:rPr>
          <w:sz w:val="28"/>
          <w:szCs w:val="28"/>
        </w:rPr>
        <w:t xml:space="preserve">g is </w:t>
      </w:r>
      <w:r w:rsidR="00F5189D" w:rsidRPr="1DBC1E82">
        <w:rPr>
          <w:sz w:val="28"/>
          <w:szCs w:val="28"/>
        </w:rPr>
        <w:t>necessary</w:t>
      </w:r>
      <w:r w:rsidR="002B2E2E" w:rsidRPr="1DBC1E82">
        <w:rPr>
          <w:sz w:val="28"/>
          <w:szCs w:val="28"/>
        </w:rPr>
        <w:t>)</w:t>
      </w:r>
      <w:r w:rsidR="00FC7532" w:rsidRPr="1DBC1E82">
        <w:rPr>
          <w:sz w:val="28"/>
          <w:szCs w:val="28"/>
        </w:rPr>
        <w:t>.</w:t>
      </w:r>
    </w:p>
    <w:p w14:paraId="2207B8F7" w14:textId="3FDEFDAD" w:rsidR="00FC7532" w:rsidRPr="00593D8A" w:rsidRDefault="00964380" w:rsidP="1DBC1E82">
      <w:pPr>
        <w:pStyle w:val="Author"/>
        <w:rPr>
          <w:sz w:val="28"/>
          <w:szCs w:val="28"/>
        </w:rPr>
      </w:pPr>
      <w:r w:rsidRPr="1DBC1E82">
        <w:rPr>
          <w:sz w:val="28"/>
          <w:szCs w:val="28"/>
        </w:rPr>
        <w:t>Item tracking</w:t>
      </w:r>
      <w:r w:rsidR="009632FE" w:rsidRPr="1DBC1E82">
        <w:rPr>
          <w:sz w:val="28"/>
          <w:szCs w:val="28"/>
        </w:rPr>
        <w:t xml:space="preserve"> with Raspberry Pi</w:t>
      </w:r>
      <w:r w:rsidRPr="1DBC1E82">
        <w:rPr>
          <w:sz w:val="28"/>
          <w:szCs w:val="28"/>
        </w:rPr>
        <w:t xml:space="preserve"> should be </w:t>
      </w:r>
      <w:r w:rsidR="0041355B" w:rsidRPr="1DBC1E82">
        <w:rPr>
          <w:sz w:val="28"/>
          <w:szCs w:val="28"/>
        </w:rPr>
        <w:t>finished (n</w:t>
      </w:r>
      <w:r w:rsidR="00603380" w:rsidRPr="1DBC1E82">
        <w:rPr>
          <w:sz w:val="28"/>
          <w:szCs w:val="28"/>
        </w:rPr>
        <w:t>o connect</w:t>
      </w:r>
      <w:r w:rsidR="00B81DBB" w:rsidRPr="1DBC1E82">
        <w:rPr>
          <w:sz w:val="28"/>
          <w:szCs w:val="28"/>
        </w:rPr>
        <w:t>ion</w:t>
      </w:r>
      <w:r w:rsidR="00603380" w:rsidRPr="1DBC1E82">
        <w:rPr>
          <w:sz w:val="28"/>
          <w:szCs w:val="28"/>
        </w:rPr>
        <w:t xml:space="preserve"> to the app</w:t>
      </w:r>
      <w:r w:rsidR="0041355B" w:rsidRPr="1DBC1E82">
        <w:rPr>
          <w:sz w:val="28"/>
          <w:szCs w:val="28"/>
        </w:rPr>
        <w:t xml:space="preserve"> is necessary</w:t>
      </w:r>
      <w:r w:rsidR="00603380" w:rsidRPr="1DBC1E82">
        <w:rPr>
          <w:sz w:val="28"/>
          <w:szCs w:val="28"/>
        </w:rPr>
        <w:t>)</w:t>
      </w:r>
      <w:r w:rsidR="009632FE" w:rsidRPr="1DBC1E82">
        <w:rPr>
          <w:sz w:val="28"/>
          <w:szCs w:val="28"/>
        </w:rPr>
        <w:t>.</w:t>
      </w:r>
    </w:p>
    <w:p w14:paraId="41580B30" w14:textId="77777777" w:rsidR="00640D38" w:rsidRDefault="00640D38" w:rsidP="00BB24F7">
      <w:pPr>
        <w:pStyle w:val="TipText"/>
      </w:pPr>
    </w:p>
    <w:p w14:paraId="728B14B5" w14:textId="50ED796C" w:rsidR="00593D8A" w:rsidRDefault="00593D8A" w:rsidP="00BB24F7">
      <w:pPr>
        <w:pStyle w:val="TipText"/>
      </w:pPr>
      <w:r>
        <w:t>Week 6</w:t>
      </w:r>
    </w:p>
    <w:p w14:paraId="5D95D1C9" w14:textId="457E8C0C" w:rsidR="00246A57" w:rsidRPr="00246A57" w:rsidRDefault="00B81DBB" w:rsidP="1DBC1E82">
      <w:pPr>
        <w:pStyle w:val="Author"/>
        <w:numPr>
          <w:ilvl w:val="0"/>
          <w:numId w:val="0"/>
        </w:numPr>
        <w:ind w:left="360"/>
        <w:rPr>
          <w:sz w:val="28"/>
          <w:szCs w:val="28"/>
        </w:rPr>
      </w:pPr>
      <w:r w:rsidRPr="1DBC1E82">
        <w:rPr>
          <w:sz w:val="28"/>
          <w:szCs w:val="28"/>
        </w:rPr>
        <w:t>At</w:t>
      </w:r>
      <w:r w:rsidR="00246A57" w:rsidRPr="1DBC1E82">
        <w:rPr>
          <w:sz w:val="28"/>
          <w:szCs w:val="28"/>
        </w:rPr>
        <w:t xml:space="preserve"> the end of this week</w:t>
      </w:r>
      <w:r w:rsidRPr="1DBC1E82">
        <w:rPr>
          <w:sz w:val="28"/>
          <w:szCs w:val="28"/>
        </w:rPr>
        <w:t>,</w:t>
      </w:r>
      <w:r w:rsidR="00246A57" w:rsidRPr="1DBC1E82">
        <w:rPr>
          <w:sz w:val="28"/>
          <w:szCs w:val="28"/>
        </w:rPr>
        <w:t xml:space="preserve"> all the essential parts of the project should be finished. However, </w:t>
      </w:r>
      <w:r w:rsidR="00092F27" w:rsidRPr="1DBC1E82">
        <w:rPr>
          <w:sz w:val="28"/>
          <w:szCs w:val="28"/>
        </w:rPr>
        <w:t>this week can also be used as a week for finishing all unfinished parts of the project.</w:t>
      </w:r>
      <w:r w:rsidR="00246A57" w:rsidRPr="1DBC1E82">
        <w:rPr>
          <w:sz w:val="28"/>
          <w:szCs w:val="28"/>
        </w:rPr>
        <w:t xml:space="preserve"> </w:t>
      </w:r>
    </w:p>
    <w:p w14:paraId="6BA6F655" w14:textId="79F48C66" w:rsidR="00402F38" w:rsidRPr="00402F38" w:rsidRDefault="00402F38" w:rsidP="1DBC1E82">
      <w:pPr>
        <w:pStyle w:val="Author"/>
        <w:numPr>
          <w:ilvl w:val="0"/>
          <w:numId w:val="0"/>
        </w:numPr>
        <w:ind w:left="720" w:hanging="360"/>
        <w:rPr>
          <w:sz w:val="28"/>
          <w:szCs w:val="28"/>
        </w:rPr>
      </w:pPr>
      <w:r w:rsidRPr="1DBC1E82">
        <w:rPr>
          <w:sz w:val="28"/>
          <w:szCs w:val="28"/>
        </w:rPr>
        <w:t>The goals:</w:t>
      </w:r>
    </w:p>
    <w:p w14:paraId="0C0717DF" w14:textId="476C3481" w:rsidR="00E056FA" w:rsidRDefault="00E056FA" w:rsidP="1DBC1E82">
      <w:pPr>
        <w:pStyle w:val="Author"/>
        <w:rPr>
          <w:sz w:val="28"/>
          <w:szCs w:val="28"/>
        </w:rPr>
      </w:pPr>
      <w:r w:rsidRPr="1DBC1E82">
        <w:rPr>
          <w:sz w:val="28"/>
          <w:szCs w:val="28"/>
        </w:rPr>
        <w:t>Finish all parts of the project that were overlooked or unfinished.</w:t>
      </w:r>
    </w:p>
    <w:p w14:paraId="4F80A966" w14:textId="11E7FDFA" w:rsidR="00593D8A" w:rsidRDefault="001646DD" w:rsidP="1DBC1E82">
      <w:pPr>
        <w:pStyle w:val="Author"/>
        <w:rPr>
          <w:sz w:val="28"/>
          <w:szCs w:val="28"/>
        </w:rPr>
      </w:pPr>
      <w:r w:rsidRPr="1DBC1E82">
        <w:rPr>
          <w:sz w:val="28"/>
          <w:szCs w:val="28"/>
        </w:rPr>
        <w:t>A</w:t>
      </w:r>
      <w:r w:rsidR="00401372" w:rsidRPr="1DBC1E82">
        <w:rPr>
          <w:sz w:val="28"/>
          <w:szCs w:val="28"/>
        </w:rPr>
        <w:t>pp to bag connection system</w:t>
      </w:r>
    </w:p>
    <w:p w14:paraId="2AE19C77" w14:textId="6A793D0E" w:rsidR="005313F0" w:rsidRPr="00593D8A" w:rsidRDefault="009816D1" w:rsidP="1DBC1E82">
      <w:pPr>
        <w:pStyle w:val="Author"/>
        <w:rPr>
          <w:sz w:val="28"/>
          <w:szCs w:val="28"/>
        </w:rPr>
      </w:pPr>
      <w:r w:rsidRPr="1DBC1E82">
        <w:rPr>
          <w:sz w:val="28"/>
          <w:szCs w:val="28"/>
        </w:rPr>
        <w:t>Notification system</w:t>
      </w:r>
    </w:p>
    <w:p w14:paraId="274FA34E" w14:textId="3F47FDC6" w:rsidR="1DBC1E82" w:rsidRDefault="1DBC1E82" w:rsidP="1DBC1E82">
      <w:pPr>
        <w:pStyle w:val="Author"/>
        <w:numPr>
          <w:ilvl w:val="0"/>
          <w:numId w:val="0"/>
        </w:numPr>
        <w:ind w:left="720"/>
        <w:rPr>
          <w:sz w:val="28"/>
          <w:szCs w:val="28"/>
        </w:rPr>
      </w:pPr>
    </w:p>
    <w:p w14:paraId="56706F59" w14:textId="77777777" w:rsidR="00886344" w:rsidRDefault="00593D8A" w:rsidP="00886344">
      <w:pPr>
        <w:pStyle w:val="TipText"/>
      </w:pPr>
      <w:r>
        <w:t>Week 7</w:t>
      </w:r>
    </w:p>
    <w:p w14:paraId="04D6B190" w14:textId="6E6ABFEE" w:rsidR="00886344" w:rsidRPr="00886344" w:rsidRDefault="00886344" w:rsidP="1DBC1E82">
      <w:pPr>
        <w:pStyle w:val="Author"/>
        <w:numPr>
          <w:ilvl w:val="0"/>
          <w:numId w:val="0"/>
        </w:numPr>
        <w:ind w:left="360"/>
        <w:rPr>
          <w:sz w:val="28"/>
          <w:szCs w:val="28"/>
        </w:rPr>
      </w:pPr>
      <w:r w:rsidRPr="1DBC1E82">
        <w:rPr>
          <w:sz w:val="28"/>
          <w:szCs w:val="28"/>
        </w:rPr>
        <w:lastRenderedPageBreak/>
        <w:t>This week is for finishing all the unfinished parts of the project</w:t>
      </w:r>
      <w:r w:rsidR="00D45385" w:rsidRPr="1DBC1E82">
        <w:rPr>
          <w:sz w:val="28"/>
          <w:szCs w:val="28"/>
        </w:rPr>
        <w:t xml:space="preserve">. This week can help to fix some bugs or some parts of the project that </w:t>
      </w:r>
      <w:r w:rsidR="008E0D37" w:rsidRPr="1DBC1E82">
        <w:rPr>
          <w:sz w:val="28"/>
          <w:szCs w:val="28"/>
        </w:rPr>
        <w:t xml:space="preserve">were not done on time because of unexpected problems. </w:t>
      </w:r>
    </w:p>
    <w:p w14:paraId="6666342C" w14:textId="4A5550FE" w:rsidR="00402F38" w:rsidRPr="00402F38" w:rsidRDefault="00402F38" w:rsidP="1DBC1E82">
      <w:pPr>
        <w:pStyle w:val="Author"/>
        <w:numPr>
          <w:ilvl w:val="0"/>
          <w:numId w:val="0"/>
        </w:numPr>
        <w:ind w:left="720" w:hanging="360"/>
        <w:rPr>
          <w:sz w:val="28"/>
          <w:szCs w:val="28"/>
        </w:rPr>
      </w:pPr>
      <w:r w:rsidRPr="1DBC1E82">
        <w:rPr>
          <w:sz w:val="28"/>
          <w:szCs w:val="28"/>
        </w:rPr>
        <w:t>The goals:</w:t>
      </w:r>
    </w:p>
    <w:p w14:paraId="1BF9B63C" w14:textId="32FF351D" w:rsidR="00593D8A" w:rsidRDefault="00A56551" w:rsidP="1DBC1E82">
      <w:pPr>
        <w:pStyle w:val="Author"/>
        <w:rPr>
          <w:sz w:val="28"/>
          <w:szCs w:val="28"/>
        </w:rPr>
      </w:pPr>
      <w:r w:rsidRPr="1DBC1E82">
        <w:rPr>
          <w:sz w:val="28"/>
          <w:szCs w:val="28"/>
        </w:rPr>
        <w:t>Polishing the product</w:t>
      </w:r>
    </w:p>
    <w:p w14:paraId="71863DBA" w14:textId="6AC995D5" w:rsidR="00CB3A43" w:rsidRPr="00593D8A" w:rsidRDefault="00CB3A43" w:rsidP="1DBC1E82">
      <w:pPr>
        <w:pStyle w:val="Author"/>
        <w:rPr>
          <w:sz w:val="28"/>
          <w:szCs w:val="28"/>
        </w:rPr>
      </w:pPr>
      <w:r w:rsidRPr="1DBC1E82">
        <w:rPr>
          <w:sz w:val="28"/>
          <w:szCs w:val="28"/>
        </w:rPr>
        <w:t>Bug fix</w:t>
      </w:r>
    </w:p>
    <w:p w14:paraId="77A45107" w14:textId="1232B6CC" w:rsidR="1DBC1E82" w:rsidRDefault="1DBC1E82" w:rsidP="1DBC1E82">
      <w:pPr>
        <w:pStyle w:val="Author"/>
        <w:numPr>
          <w:ilvl w:val="0"/>
          <w:numId w:val="0"/>
        </w:numPr>
        <w:ind w:left="720"/>
        <w:rPr>
          <w:sz w:val="28"/>
          <w:szCs w:val="28"/>
        </w:rPr>
      </w:pPr>
    </w:p>
    <w:p w14:paraId="7452F6D2" w14:textId="487127E1" w:rsidR="00593D8A" w:rsidRDefault="00593D8A" w:rsidP="00BB24F7">
      <w:pPr>
        <w:pStyle w:val="TipText"/>
      </w:pPr>
      <w:r>
        <w:t>Week 8</w:t>
      </w:r>
    </w:p>
    <w:p w14:paraId="7C36EEA3" w14:textId="1DEA4B27" w:rsidR="0097433D" w:rsidRPr="0097433D" w:rsidRDefault="0097433D" w:rsidP="1DBC1E82">
      <w:pPr>
        <w:pStyle w:val="Author"/>
        <w:numPr>
          <w:ilvl w:val="0"/>
          <w:numId w:val="0"/>
        </w:numPr>
        <w:ind w:left="360"/>
        <w:rPr>
          <w:sz w:val="28"/>
          <w:szCs w:val="28"/>
        </w:rPr>
      </w:pPr>
      <w:r w:rsidRPr="1DBC1E82">
        <w:rPr>
          <w:sz w:val="28"/>
          <w:szCs w:val="28"/>
        </w:rPr>
        <w:t xml:space="preserve">This week </w:t>
      </w:r>
      <w:r w:rsidR="005A6447" w:rsidRPr="1DBC1E82">
        <w:rPr>
          <w:sz w:val="28"/>
          <w:szCs w:val="28"/>
        </w:rPr>
        <w:t xml:space="preserve">serves as </w:t>
      </w:r>
      <w:r w:rsidR="00B81DBB" w:rsidRPr="1DBC1E82">
        <w:rPr>
          <w:sz w:val="28"/>
          <w:szCs w:val="28"/>
        </w:rPr>
        <w:t xml:space="preserve">the </w:t>
      </w:r>
      <w:r w:rsidR="005A6447" w:rsidRPr="1DBC1E82">
        <w:rPr>
          <w:sz w:val="28"/>
          <w:szCs w:val="28"/>
        </w:rPr>
        <w:t xml:space="preserve">final quality check </w:t>
      </w:r>
      <w:r w:rsidR="00B766F3" w:rsidRPr="1DBC1E82">
        <w:rPr>
          <w:sz w:val="28"/>
          <w:szCs w:val="28"/>
        </w:rPr>
        <w:t>for the product</w:t>
      </w:r>
      <w:r w:rsidR="00B91D51" w:rsidRPr="1DBC1E82">
        <w:rPr>
          <w:sz w:val="28"/>
          <w:szCs w:val="28"/>
        </w:rPr>
        <w:t xml:space="preserve">. All parts of the project should be </w:t>
      </w:r>
      <w:r w:rsidR="006E3FE7" w:rsidRPr="1DBC1E82">
        <w:rPr>
          <w:sz w:val="28"/>
          <w:szCs w:val="28"/>
        </w:rPr>
        <w:t>finished, and big bugs should be fixed</w:t>
      </w:r>
      <w:r w:rsidR="00251219" w:rsidRPr="1DBC1E82">
        <w:rPr>
          <w:sz w:val="28"/>
          <w:szCs w:val="28"/>
        </w:rPr>
        <w:t xml:space="preserve">. </w:t>
      </w:r>
      <w:r w:rsidR="00B81DBB" w:rsidRPr="1DBC1E82">
        <w:rPr>
          <w:sz w:val="28"/>
          <w:szCs w:val="28"/>
        </w:rPr>
        <w:t>T</w:t>
      </w:r>
      <w:r w:rsidR="00251219" w:rsidRPr="1DBC1E82">
        <w:rPr>
          <w:sz w:val="28"/>
          <w:szCs w:val="28"/>
        </w:rPr>
        <w:t xml:space="preserve">his week the team should prepare a product to </w:t>
      </w:r>
      <w:proofErr w:type="gramStart"/>
      <w:r w:rsidR="00251219" w:rsidRPr="1DBC1E82">
        <w:rPr>
          <w:sz w:val="28"/>
          <w:szCs w:val="28"/>
        </w:rPr>
        <w:t>present it</w:t>
      </w:r>
      <w:proofErr w:type="gramEnd"/>
      <w:r w:rsidR="00251219" w:rsidRPr="1DBC1E82">
        <w:rPr>
          <w:sz w:val="28"/>
          <w:szCs w:val="28"/>
        </w:rPr>
        <w:t xml:space="preserve"> to other people. </w:t>
      </w:r>
    </w:p>
    <w:p w14:paraId="540035A5" w14:textId="61C56B00" w:rsidR="00CB3A43" w:rsidRPr="00CB3A43" w:rsidRDefault="00CB3A43" w:rsidP="1DBC1E82">
      <w:pPr>
        <w:pStyle w:val="Author"/>
        <w:numPr>
          <w:ilvl w:val="0"/>
          <w:numId w:val="0"/>
        </w:numPr>
        <w:ind w:left="720" w:hanging="360"/>
        <w:rPr>
          <w:sz w:val="28"/>
          <w:szCs w:val="28"/>
        </w:rPr>
      </w:pPr>
      <w:r w:rsidRPr="1DBC1E82">
        <w:rPr>
          <w:sz w:val="28"/>
          <w:szCs w:val="28"/>
        </w:rPr>
        <w:t>The goals:</w:t>
      </w:r>
    </w:p>
    <w:p w14:paraId="7BFC6789" w14:textId="77777777" w:rsidR="00CB3A43" w:rsidRDefault="00CB3A43" w:rsidP="1DBC1E82">
      <w:pPr>
        <w:pStyle w:val="Author"/>
        <w:rPr>
          <w:sz w:val="28"/>
          <w:szCs w:val="28"/>
        </w:rPr>
      </w:pPr>
      <w:r w:rsidRPr="1DBC1E82">
        <w:rPr>
          <w:sz w:val="28"/>
          <w:szCs w:val="28"/>
        </w:rPr>
        <w:t>Polishing the product</w:t>
      </w:r>
    </w:p>
    <w:p w14:paraId="4B11A1F4" w14:textId="19506E0F" w:rsidR="0097433D" w:rsidRDefault="0097433D" w:rsidP="1DBC1E82">
      <w:pPr>
        <w:pStyle w:val="Author"/>
        <w:rPr>
          <w:sz w:val="28"/>
          <w:szCs w:val="28"/>
        </w:rPr>
      </w:pPr>
      <w:r w:rsidRPr="1DBC1E82">
        <w:rPr>
          <w:sz w:val="28"/>
          <w:szCs w:val="28"/>
        </w:rPr>
        <w:t>Bug fix</w:t>
      </w:r>
    </w:p>
    <w:p w14:paraId="5808F047" w14:textId="45DC53F8" w:rsidR="00593D8A" w:rsidRPr="00CB3A43" w:rsidRDefault="00BB425F" w:rsidP="1DBC1E82">
      <w:pPr>
        <w:pStyle w:val="Author"/>
        <w:rPr>
          <w:sz w:val="28"/>
          <w:szCs w:val="28"/>
        </w:rPr>
      </w:pPr>
      <w:r w:rsidRPr="1DBC1E82">
        <w:rPr>
          <w:sz w:val="28"/>
          <w:szCs w:val="28"/>
        </w:rPr>
        <w:t>Preparing the final product</w:t>
      </w:r>
    </w:p>
    <w:p w14:paraId="3CE4FF9E" w14:textId="77777777" w:rsidR="006C43BC" w:rsidRDefault="006C43BC" w:rsidP="00593D8A">
      <w:pPr>
        <w:spacing w:after="0"/>
        <w:jc w:val="both"/>
        <w:rPr>
          <w:lang w:val="en-US"/>
        </w:rPr>
      </w:pPr>
    </w:p>
    <w:p w14:paraId="03DEBE90" w14:textId="77777777" w:rsidR="006C43BC" w:rsidRDefault="006C43BC" w:rsidP="00593D8A">
      <w:pPr>
        <w:spacing w:after="0"/>
        <w:jc w:val="both"/>
        <w:rPr>
          <w:lang w:val="en-US"/>
        </w:rPr>
      </w:pPr>
    </w:p>
    <w:p w14:paraId="48DF6C3F" w14:textId="77777777" w:rsidR="006C43BC" w:rsidRDefault="006C43BC" w:rsidP="00593D8A">
      <w:pPr>
        <w:spacing w:after="0"/>
        <w:jc w:val="both"/>
        <w:rPr>
          <w:lang w:val="en-US"/>
        </w:rPr>
      </w:pPr>
    </w:p>
    <w:p w14:paraId="01BB4459" w14:textId="77777777" w:rsidR="006C43BC" w:rsidRDefault="006C43BC" w:rsidP="00593D8A">
      <w:pPr>
        <w:spacing w:after="0"/>
        <w:jc w:val="both"/>
        <w:rPr>
          <w:lang w:val="en-US"/>
        </w:rPr>
      </w:pPr>
    </w:p>
    <w:p w14:paraId="2828576A" w14:textId="77777777" w:rsidR="006C43BC" w:rsidRPr="00593D8A" w:rsidRDefault="006C43BC" w:rsidP="00593D8A">
      <w:pPr>
        <w:spacing w:after="0"/>
        <w:jc w:val="both"/>
        <w:rPr>
          <w:lang w:val="en-US"/>
        </w:rPr>
      </w:pPr>
    </w:p>
    <w:p w14:paraId="1B4556B1" w14:textId="758C12EF" w:rsidR="1DBC1E82" w:rsidRDefault="1DBC1E82" w:rsidP="1DBC1E82">
      <w:pPr>
        <w:spacing w:after="0"/>
        <w:jc w:val="both"/>
        <w:rPr>
          <w:lang w:val="en-US"/>
        </w:rPr>
      </w:pPr>
    </w:p>
    <w:p w14:paraId="0C6319B9" w14:textId="2ED4BBE2" w:rsidR="1DBC1E82" w:rsidRDefault="1DBC1E82" w:rsidP="1DBC1E82">
      <w:pPr>
        <w:spacing w:after="0"/>
        <w:jc w:val="both"/>
        <w:rPr>
          <w:lang w:val="en-US"/>
        </w:rPr>
      </w:pPr>
    </w:p>
    <w:p w14:paraId="6EA3C6EB" w14:textId="28083686" w:rsidR="1DBC1E82" w:rsidRDefault="1DBC1E82" w:rsidP="1DBC1E82">
      <w:pPr>
        <w:spacing w:after="0"/>
        <w:jc w:val="both"/>
        <w:rPr>
          <w:lang w:val="en-US"/>
        </w:rPr>
      </w:pPr>
    </w:p>
    <w:p w14:paraId="1387015F" w14:textId="3FE9AE71" w:rsidR="1DBC1E82" w:rsidRDefault="1DBC1E82" w:rsidP="1DBC1E82">
      <w:pPr>
        <w:spacing w:after="0"/>
        <w:jc w:val="both"/>
        <w:rPr>
          <w:lang w:val="en-US"/>
        </w:rPr>
      </w:pPr>
    </w:p>
    <w:p w14:paraId="0B6CE126" w14:textId="40F4CBBB" w:rsidR="1DBC1E82" w:rsidRDefault="1DBC1E82" w:rsidP="1DBC1E82">
      <w:pPr>
        <w:spacing w:after="0"/>
        <w:jc w:val="both"/>
        <w:rPr>
          <w:lang w:val="en-US"/>
        </w:rPr>
      </w:pPr>
    </w:p>
    <w:p w14:paraId="54625C3E" w14:textId="3CD2AA4C" w:rsidR="1DBC1E82" w:rsidRDefault="1DBC1E82" w:rsidP="1DBC1E82">
      <w:pPr>
        <w:spacing w:after="0"/>
        <w:jc w:val="both"/>
        <w:rPr>
          <w:lang w:val="en-US"/>
        </w:rPr>
      </w:pPr>
    </w:p>
    <w:p w14:paraId="5447808B" w14:textId="65A463DB" w:rsidR="1DBC1E82" w:rsidRDefault="1DBC1E82" w:rsidP="1DBC1E82">
      <w:pPr>
        <w:spacing w:after="0"/>
        <w:jc w:val="both"/>
        <w:rPr>
          <w:lang w:val="en-US"/>
        </w:rPr>
      </w:pPr>
    </w:p>
    <w:p w14:paraId="0CC92673" w14:textId="73BF9DA5" w:rsidR="1DBC1E82" w:rsidRDefault="1DBC1E82" w:rsidP="1DBC1E82">
      <w:pPr>
        <w:spacing w:after="0"/>
        <w:jc w:val="both"/>
        <w:rPr>
          <w:lang w:val="en-US"/>
        </w:rPr>
      </w:pPr>
    </w:p>
    <w:p w14:paraId="14E28D5F" w14:textId="558E1D96" w:rsidR="1DBC1E82" w:rsidRDefault="1DBC1E82" w:rsidP="1DBC1E82">
      <w:pPr>
        <w:spacing w:after="0"/>
        <w:jc w:val="both"/>
        <w:rPr>
          <w:lang w:val="en-US"/>
        </w:rPr>
      </w:pPr>
    </w:p>
    <w:p w14:paraId="46FA7E40" w14:textId="5843FA77" w:rsidR="1DBC1E82" w:rsidRDefault="1DBC1E82" w:rsidP="1DBC1E82">
      <w:pPr>
        <w:spacing w:after="0"/>
        <w:jc w:val="both"/>
        <w:rPr>
          <w:lang w:val="en-US"/>
        </w:rPr>
      </w:pPr>
    </w:p>
    <w:p w14:paraId="5AFC3863" w14:textId="6D2692D1" w:rsidR="1DBC1E82" w:rsidRDefault="1DBC1E82" w:rsidP="1DBC1E82">
      <w:pPr>
        <w:spacing w:after="0"/>
        <w:jc w:val="both"/>
        <w:rPr>
          <w:lang w:val="en-US"/>
        </w:rPr>
      </w:pPr>
    </w:p>
    <w:p w14:paraId="65AF541C" w14:textId="49D5EF64" w:rsidR="1DBC1E82" w:rsidRDefault="1DBC1E82" w:rsidP="1DBC1E82">
      <w:pPr>
        <w:spacing w:after="0"/>
        <w:jc w:val="both"/>
        <w:rPr>
          <w:lang w:val="en-US"/>
        </w:rPr>
      </w:pPr>
    </w:p>
    <w:p w14:paraId="5B21ACA6" w14:textId="6CAA4F21" w:rsidR="1DBC1E82" w:rsidRDefault="1DBC1E82" w:rsidP="1DBC1E82">
      <w:pPr>
        <w:spacing w:after="0"/>
        <w:jc w:val="both"/>
        <w:rPr>
          <w:lang w:val="en-US"/>
        </w:rPr>
      </w:pPr>
    </w:p>
    <w:p w14:paraId="4B1B9155" w14:textId="015CF8F0" w:rsidR="1DBC1E82" w:rsidRDefault="1DBC1E82" w:rsidP="1DBC1E82">
      <w:pPr>
        <w:spacing w:after="0"/>
        <w:jc w:val="both"/>
        <w:rPr>
          <w:lang w:val="en-US"/>
        </w:rPr>
      </w:pPr>
    </w:p>
    <w:p w14:paraId="600EE086" w14:textId="0FF9D5B5" w:rsidR="1DBC1E82" w:rsidRDefault="1DBC1E82" w:rsidP="1DBC1E82">
      <w:pPr>
        <w:spacing w:after="0"/>
        <w:jc w:val="both"/>
        <w:rPr>
          <w:lang w:val="en-US"/>
        </w:rPr>
      </w:pPr>
    </w:p>
    <w:p w14:paraId="1395378D" w14:textId="6045E3C3" w:rsidR="1DBC1E82" w:rsidRDefault="1DBC1E82" w:rsidP="1DBC1E82">
      <w:pPr>
        <w:spacing w:after="0"/>
        <w:jc w:val="both"/>
        <w:rPr>
          <w:lang w:val="en-US"/>
        </w:rPr>
      </w:pPr>
    </w:p>
    <w:p w14:paraId="440A9DC0" w14:textId="1D4AE83B" w:rsidR="1DBC1E82" w:rsidRDefault="1DBC1E82" w:rsidP="1DBC1E82">
      <w:pPr>
        <w:spacing w:after="0"/>
        <w:jc w:val="both"/>
        <w:rPr>
          <w:lang w:val="en-US"/>
        </w:rPr>
      </w:pPr>
    </w:p>
    <w:p w14:paraId="10488829" w14:textId="3A93FE09" w:rsidR="1DBC1E82" w:rsidRDefault="1DBC1E82" w:rsidP="1DBC1E82">
      <w:pPr>
        <w:spacing w:after="0"/>
        <w:jc w:val="both"/>
        <w:rPr>
          <w:lang w:val="en-US"/>
        </w:rPr>
      </w:pPr>
    </w:p>
    <w:p w14:paraId="4D0C508E" w14:textId="1241B11F" w:rsidR="1DBC1E82" w:rsidRDefault="1DBC1E82" w:rsidP="1DBC1E82">
      <w:pPr>
        <w:spacing w:after="0"/>
        <w:jc w:val="both"/>
        <w:rPr>
          <w:lang w:val="en-US"/>
        </w:rPr>
      </w:pPr>
    </w:p>
    <w:p w14:paraId="5C0BA839" w14:textId="5D472655" w:rsidR="1DBC1E82" w:rsidRDefault="1DBC1E82" w:rsidP="1DBC1E82">
      <w:pPr>
        <w:spacing w:after="0"/>
        <w:jc w:val="both"/>
        <w:rPr>
          <w:lang w:val="en-US"/>
        </w:rPr>
      </w:pPr>
    </w:p>
    <w:p w14:paraId="6C602BA9" w14:textId="6AFC134E" w:rsidR="1DBC1E82" w:rsidRDefault="1DBC1E82" w:rsidP="1DBC1E82">
      <w:pPr>
        <w:spacing w:after="0"/>
        <w:jc w:val="both"/>
        <w:rPr>
          <w:lang w:val="en-US"/>
        </w:rPr>
      </w:pPr>
    </w:p>
    <w:p w14:paraId="30D586F2" w14:textId="79AEE3F1" w:rsidR="1DBC1E82" w:rsidRDefault="00597427" w:rsidP="1DBC1E82">
      <w:pPr>
        <w:spacing w:after="0"/>
        <w:jc w:val="both"/>
      </w:pPr>
      <w:r>
        <w:rPr>
          <w:noProof/>
        </w:rPr>
        <w:drawing>
          <wp:anchor distT="0" distB="0" distL="114300" distR="114300" simplePos="0" relativeHeight="251658240" behindDoc="0" locked="0" layoutInCell="1" allowOverlap="1" wp14:anchorId="6C90DAD0" wp14:editId="7A9C75C1">
            <wp:simplePos x="0" y="0"/>
            <wp:positionH relativeFrom="column">
              <wp:posOffset>-767715</wp:posOffset>
            </wp:positionH>
            <wp:positionV relativeFrom="paragraph">
              <wp:posOffset>217170</wp:posOffset>
            </wp:positionV>
            <wp:extent cx="7007919" cy="3863340"/>
            <wp:effectExtent l="0" t="0" r="2540" b="3810"/>
            <wp:wrapNone/>
            <wp:docPr id="1273085015" name="Picture 1273085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07919" cy="3863340"/>
                    </a:xfrm>
                    <a:prstGeom prst="rect">
                      <a:avLst/>
                    </a:prstGeom>
                  </pic:spPr>
                </pic:pic>
              </a:graphicData>
            </a:graphic>
            <wp14:sizeRelH relativeFrom="page">
              <wp14:pctWidth>0</wp14:pctWidth>
            </wp14:sizeRelH>
            <wp14:sizeRelV relativeFrom="page">
              <wp14:pctHeight>0</wp14:pctHeight>
            </wp14:sizeRelV>
          </wp:anchor>
        </w:drawing>
      </w:r>
    </w:p>
    <w:p w14:paraId="50D9A00B" w14:textId="46710A8F" w:rsidR="00597427" w:rsidRPr="00597427" w:rsidRDefault="00597427" w:rsidP="00597427"/>
    <w:p w14:paraId="1F4EE3A1" w14:textId="77777777" w:rsidR="00597427" w:rsidRPr="00597427" w:rsidRDefault="00597427" w:rsidP="00597427"/>
    <w:p w14:paraId="1EF2D154" w14:textId="77777777" w:rsidR="00597427" w:rsidRPr="00597427" w:rsidRDefault="00597427" w:rsidP="00597427"/>
    <w:p w14:paraId="33D263F5" w14:textId="77777777" w:rsidR="00597427" w:rsidRPr="00597427" w:rsidRDefault="00597427" w:rsidP="00597427"/>
    <w:p w14:paraId="33EA0847" w14:textId="77777777" w:rsidR="00597427" w:rsidRPr="00597427" w:rsidRDefault="00597427" w:rsidP="00597427"/>
    <w:p w14:paraId="6EE44C0D" w14:textId="77777777" w:rsidR="00597427" w:rsidRPr="00597427" w:rsidRDefault="00597427" w:rsidP="00597427"/>
    <w:p w14:paraId="770021C6" w14:textId="77777777" w:rsidR="00597427" w:rsidRPr="00597427" w:rsidRDefault="00597427" w:rsidP="00597427"/>
    <w:p w14:paraId="72BA0FE4" w14:textId="77777777" w:rsidR="00597427" w:rsidRPr="00597427" w:rsidRDefault="00597427" w:rsidP="00597427"/>
    <w:p w14:paraId="1B06A9E6" w14:textId="77777777" w:rsidR="00597427" w:rsidRPr="00597427" w:rsidRDefault="00597427" w:rsidP="00597427"/>
    <w:p w14:paraId="36F3E4AC" w14:textId="77777777" w:rsidR="00597427" w:rsidRPr="00597427" w:rsidRDefault="00597427" w:rsidP="00597427"/>
    <w:p w14:paraId="0368D4B3" w14:textId="77777777" w:rsidR="00597427" w:rsidRPr="00597427" w:rsidRDefault="00597427" w:rsidP="00597427"/>
    <w:p w14:paraId="162951E8" w14:textId="77777777" w:rsidR="00597427" w:rsidRPr="00597427" w:rsidRDefault="00597427" w:rsidP="00597427"/>
    <w:p w14:paraId="5E668B9A" w14:textId="77777777" w:rsidR="00597427" w:rsidRDefault="00597427" w:rsidP="00597427"/>
    <w:p w14:paraId="57CCA70E" w14:textId="6EAB7F86" w:rsidR="00597427" w:rsidRPr="00597427" w:rsidRDefault="00597427" w:rsidP="00597427">
      <w:pPr>
        <w:jc w:val="center"/>
        <w:rPr>
          <w:i/>
          <w:iCs/>
          <w:color w:val="D1D1D1" w:themeColor="background2" w:themeShade="E6"/>
          <w:sz w:val="22"/>
          <w:szCs w:val="18"/>
        </w:rPr>
      </w:pPr>
      <w:proofErr w:type="spellStart"/>
      <w:r w:rsidRPr="00597427">
        <w:rPr>
          <w:i/>
          <w:iCs/>
          <w:color w:val="D1D1D1" w:themeColor="background2" w:themeShade="E6"/>
          <w:sz w:val="22"/>
          <w:szCs w:val="18"/>
        </w:rPr>
        <w:t>Represantation</w:t>
      </w:r>
      <w:proofErr w:type="spellEnd"/>
      <w:r w:rsidRPr="00597427">
        <w:rPr>
          <w:i/>
          <w:iCs/>
          <w:color w:val="D1D1D1" w:themeColor="background2" w:themeShade="E6"/>
          <w:sz w:val="22"/>
          <w:szCs w:val="18"/>
        </w:rPr>
        <w:t xml:space="preserve"> of the time schedule as a </w:t>
      </w:r>
      <w:proofErr w:type="spellStart"/>
      <w:r w:rsidRPr="00597427">
        <w:rPr>
          <w:i/>
          <w:iCs/>
          <w:color w:val="D1D1D1" w:themeColor="background2" w:themeShade="E6"/>
          <w:sz w:val="22"/>
          <w:szCs w:val="18"/>
        </w:rPr>
        <w:t>Ganttchart</w:t>
      </w:r>
      <w:proofErr w:type="spellEnd"/>
    </w:p>
    <w:sectPr w:rsidR="00597427" w:rsidRPr="00597427" w:rsidSect="00F26A0B">
      <w:pgSz w:w="11906" w:h="16838" w:code="9"/>
      <w:pgMar w:top="1134" w:right="85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70A622" w14:textId="77777777" w:rsidR="00F26A0B" w:rsidRDefault="00F26A0B" w:rsidP="006C43BC">
      <w:pPr>
        <w:spacing w:after="0"/>
      </w:pPr>
      <w:r>
        <w:separator/>
      </w:r>
    </w:p>
  </w:endnote>
  <w:endnote w:type="continuationSeparator" w:id="0">
    <w:p w14:paraId="224657D4" w14:textId="77777777" w:rsidR="00F26A0B" w:rsidRDefault="00F26A0B" w:rsidP="006C43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urier">
    <w:altName w:val="Courier New"/>
    <w:panose1 w:val="02070409020205020404"/>
    <w:charset w:val="00"/>
    <w:family w:val="modern"/>
    <w:notTrueType/>
    <w:pitch w:val="fixed"/>
    <w:sig w:usb0="00000003" w:usb1="00000000"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EB Garamond">
    <w:charset w:val="00"/>
    <w:family w:val="auto"/>
    <w:pitch w:val="variable"/>
    <w:sig w:usb0="E00002FF" w:usb1="0200041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425696"/>
      <w:docPartObj>
        <w:docPartGallery w:val="Page Numbers (Bottom of Page)"/>
        <w:docPartUnique/>
      </w:docPartObj>
    </w:sdtPr>
    <w:sdtEndPr>
      <w:rPr>
        <w:color w:val="7F7F7F" w:themeColor="background1" w:themeShade="7F"/>
        <w:spacing w:val="60"/>
      </w:rPr>
    </w:sdtEndPr>
    <w:sdtContent>
      <w:p w14:paraId="0D810841" w14:textId="18ED04DE" w:rsidR="006C43BC" w:rsidRDefault="006C43BC" w:rsidP="006C43BC">
        <w:pPr>
          <w:pStyle w:val="Footer"/>
          <w:pBdr>
            <w:top w:val="single" w:sz="4" w:space="1" w:color="D9D9D9" w:themeColor="background1" w:themeShade="D9"/>
          </w:pBdr>
          <w:rPr>
            <w:b/>
            <w:bCs/>
          </w:rPr>
        </w:pPr>
        <w:r>
          <w:fldChar w:fldCharType="begin"/>
        </w:r>
        <w:r>
          <w:instrText xml:space="preserve"> PAGE   \* MERGEFORMAT </w:instrText>
        </w:r>
        <w:r>
          <w:fldChar w:fldCharType="separate"/>
        </w:r>
        <w:r>
          <w:t>1</w:t>
        </w:r>
        <w:r>
          <w:rPr>
            <w:b/>
            <w:bCs/>
            <w:noProof/>
          </w:rPr>
          <w:fldChar w:fldCharType="end"/>
        </w:r>
        <w:r>
          <w:rPr>
            <w:b/>
            <w:bCs/>
          </w:rPr>
          <w:t xml:space="preserve"> | </w:t>
        </w:r>
        <w:r>
          <w:rPr>
            <w:color w:val="7F7F7F" w:themeColor="background1" w:themeShade="7F"/>
            <w:spacing w:val="60"/>
          </w:rPr>
          <w:t>Page</w:t>
        </w:r>
      </w:p>
    </w:sdtContent>
  </w:sdt>
  <w:p w14:paraId="614A98DC" w14:textId="77777777" w:rsidR="006C43BC" w:rsidRDefault="006C43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35741C" w14:textId="77777777" w:rsidR="00F26A0B" w:rsidRDefault="00F26A0B" w:rsidP="006C43BC">
      <w:pPr>
        <w:spacing w:after="0"/>
      </w:pPr>
      <w:r>
        <w:separator/>
      </w:r>
    </w:p>
  </w:footnote>
  <w:footnote w:type="continuationSeparator" w:id="0">
    <w:p w14:paraId="06E11885" w14:textId="77777777" w:rsidR="00F26A0B" w:rsidRDefault="00F26A0B" w:rsidP="006C43B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D52465" w14:textId="77777777" w:rsidR="00F32076" w:rsidRDefault="00F3207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06C2B"/>
    <w:multiLevelType w:val="hybridMultilevel"/>
    <w:tmpl w:val="6726B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4E6B96"/>
    <w:multiLevelType w:val="hybridMultilevel"/>
    <w:tmpl w:val="589A609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4F76B98"/>
    <w:multiLevelType w:val="hybridMultilevel"/>
    <w:tmpl w:val="CA327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D7799C"/>
    <w:multiLevelType w:val="hybridMultilevel"/>
    <w:tmpl w:val="1590933A"/>
    <w:lvl w:ilvl="0" w:tplc="FFFFFFFF">
      <w:start w:val="1"/>
      <w:numFmt w:val="bullet"/>
      <w:pStyle w:val="Author"/>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E74164"/>
    <w:multiLevelType w:val="hybridMultilevel"/>
    <w:tmpl w:val="90322FA6"/>
    <w:lvl w:ilvl="0" w:tplc="17FEE4C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B66A52"/>
    <w:multiLevelType w:val="multilevel"/>
    <w:tmpl w:val="864A385A"/>
    <w:lvl w:ilvl="0">
      <w:start w:val="1"/>
      <w:numFmt w:val="bullet"/>
      <w:pStyle w:val="TipTextBullet"/>
      <w:lvlText w:val=""/>
      <w:lvlJc w:val="left"/>
      <w:pPr>
        <w:ind w:left="360" w:hanging="360"/>
      </w:pPr>
      <w:rPr>
        <w:rFonts w:ascii="Symbol" w:hAnsi="Symbol" w:hint="default"/>
        <w:color w:val="3465A4"/>
      </w:rPr>
    </w:lvl>
    <w:lvl w:ilvl="1">
      <w:start w:val="1"/>
      <w:numFmt w:val="bullet"/>
      <w:pStyle w:val="TipTextBullet2"/>
      <w:lvlText w:val="o"/>
      <w:lvlJc w:val="left"/>
      <w:pPr>
        <w:ind w:left="72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CBC7C67"/>
    <w:multiLevelType w:val="hybridMultilevel"/>
    <w:tmpl w:val="BC9C3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EF06040"/>
    <w:multiLevelType w:val="hybridMultilevel"/>
    <w:tmpl w:val="9196A89C"/>
    <w:lvl w:ilvl="0" w:tplc="17FEE4C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730683"/>
    <w:multiLevelType w:val="hybridMultilevel"/>
    <w:tmpl w:val="22C084D6"/>
    <w:lvl w:ilvl="0" w:tplc="17FEE4CC">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7713635D"/>
    <w:multiLevelType w:val="hybridMultilevel"/>
    <w:tmpl w:val="6F02FDAA"/>
    <w:lvl w:ilvl="0" w:tplc="17FEE4C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35324791">
    <w:abstractNumId w:val="1"/>
  </w:num>
  <w:num w:numId="2" w16cid:durableId="203253463">
    <w:abstractNumId w:val="0"/>
  </w:num>
  <w:num w:numId="3" w16cid:durableId="840042340">
    <w:abstractNumId w:val="5"/>
  </w:num>
  <w:num w:numId="4" w16cid:durableId="1343506612">
    <w:abstractNumId w:val="7"/>
  </w:num>
  <w:num w:numId="5" w16cid:durableId="1443110672">
    <w:abstractNumId w:val="8"/>
  </w:num>
  <w:num w:numId="6" w16cid:durableId="639186401">
    <w:abstractNumId w:val="4"/>
  </w:num>
  <w:num w:numId="7" w16cid:durableId="1600673310">
    <w:abstractNumId w:val="9"/>
  </w:num>
  <w:num w:numId="8" w16cid:durableId="1300380970">
    <w:abstractNumId w:val="3"/>
  </w:num>
  <w:num w:numId="9" w16cid:durableId="1926063718">
    <w:abstractNumId w:val="2"/>
  </w:num>
  <w:num w:numId="10" w16cid:durableId="3196262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0srA0MzEyNDUwtrRQ0lEKTi0uzszPAykwqgUAG7QF+CwAAAA="/>
  </w:docVars>
  <w:rsids>
    <w:rsidRoot w:val="00593D8A"/>
    <w:rsid w:val="00011F8A"/>
    <w:rsid w:val="000714F6"/>
    <w:rsid w:val="0007353D"/>
    <w:rsid w:val="000809E1"/>
    <w:rsid w:val="00084C1C"/>
    <w:rsid w:val="00092F27"/>
    <w:rsid w:val="0013514E"/>
    <w:rsid w:val="001646DD"/>
    <w:rsid w:val="00164761"/>
    <w:rsid w:val="00173D2C"/>
    <w:rsid w:val="00192399"/>
    <w:rsid w:val="0023160F"/>
    <w:rsid w:val="00246A57"/>
    <w:rsid w:val="00251219"/>
    <w:rsid w:val="0025567F"/>
    <w:rsid w:val="00266974"/>
    <w:rsid w:val="002904D4"/>
    <w:rsid w:val="00296343"/>
    <w:rsid w:val="002B2E2E"/>
    <w:rsid w:val="002B6E35"/>
    <w:rsid w:val="002D1A77"/>
    <w:rsid w:val="00312124"/>
    <w:rsid w:val="0032772C"/>
    <w:rsid w:val="003C6637"/>
    <w:rsid w:val="00401372"/>
    <w:rsid w:val="00402F38"/>
    <w:rsid w:val="0041355B"/>
    <w:rsid w:val="00416BB0"/>
    <w:rsid w:val="0046217B"/>
    <w:rsid w:val="004C1C2A"/>
    <w:rsid w:val="004D1BF8"/>
    <w:rsid w:val="00510D88"/>
    <w:rsid w:val="005313F0"/>
    <w:rsid w:val="00553046"/>
    <w:rsid w:val="00593D8A"/>
    <w:rsid w:val="00597427"/>
    <w:rsid w:val="005A6447"/>
    <w:rsid w:val="005D54FD"/>
    <w:rsid w:val="005F1F94"/>
    <w:rsid w:val="005F79B0"/>
    <w:rsid w:val="00603380"/>
    <w:rsid w:val="00606D8E"/>
    <w:rsid w:val="00640D38"/>
    <w:rsid w:val="006C0B77"/>
    <w:rsid w:val="006C43BC"/>
    <w:rsid w:val="006D6AC9"/>
    <w:rsid w:val="006E3FE7"/>
    <w:rsid w:val="007409B5"/>
    <w:rsid w:val="00753A13"/>
    <w:rsid w:val="00793B0A"/>
    <w:rsid w:val="007C6AEE"/>
    <w:rsid w:val="007D2039"/>
    <w:rsid w:val="007F3162"/>
    <w:rsid w:val="008076E1"/>
    <w:rsid w:val="008242FF"/>
    <w:rsid w:val="00846232"/>
    <w:rsid w:val="008462EC"/>
    <w:rsid w:val="008533A9"/>
    <w:rsid w:val="00870751"/>
    <w:rsid w:val="00886344"/>
    <w:rsid w:val="008E0D37"/>
    <w:rsid w:val="008E5252"/>
    <w:rsid w:val="00917CB7"/>
    <w:rsid w:val="00922C48"/>
    <w:rsid w:val="009459AA"/>
    <w:rsid w:val="009632FE"/>
    <w:rsid w:val="00964380"/>
    <w:rsid w:val="00964E13"/>
    <w:rsid w:val="0097433D"/>
    <w:rsid w:val="009816D1"/>
    <w:rsid w:val="009876F7"/>
    <w:rsid w:val="00994A81"/>
    <w:rsid w:val="009B7B25"/>
    <w:rsid w:val="00A12F0A"/>
    <w:rsid w:val="00A16CC7"/>
    <w:rsid w:val="00A56551"/>
    <w:rsid w:val="00A74C9B"/>
    <w:rsid w:val="00AE5B4F"/>
    <w:rsid w:val="00B50069"/>
    <w:rsid w:val="00B52421"/>
    <w:rsid w:val="00B766F3"/>
    <w:rsid w:val="00B81DBB"/>
    <w:rsid w:val="00B915B7"/>
    <w:rsid w:val="00B91D51"/>
    <w:rsid w:val="00BB24F7"/>
    <w:rsid w:val="00BB425F"/>
    <w:rsid w:val="00BB449B"/>
    <w:rsid w:val="00BC0358"/>
    <w:rsid w:val="00BE20F2"/>
    <w:rsid w:val="00BF3607"/>
    <w:rsid w:val="00C56BB7"/>
    <w:rsid w:val="00C7178D"/>
    <w:rsid w:val="00CA1981"/>
    <w:rsid w:val="00CB3A43"/>
    <w:rsid w:val="00D22101"/>
    <w:rsid w:val="00D326DE"/>
    <w:rsid w:val="00D329B5"/>
    <w:rsid w:val="00D45385"/>
    <w:rsid w:val="00DB3547"/>
    <w:rsid w:val="00DC0663"/>
    <w:rsid w:val="00DF4017"/>
    <w:rsid w:val="00DF4DDD"/>
    <w:rsid w:val="00DF6E6E"/>
    <w:rsid w:val="00E056FA"/>
    <w:rsid w:val="00E30249"/>
    <w:rsid w:val="00E5165A"/>
    <w:rsid w:val="00E626E0"/>
    <w:rsid w:val="00E91C9F"/>
    <w:rsid w:val="00EA59DF"/>
    <w:rsid w:val="00ED4D7B"/>
    <w:rsid w:val="00EE4070"/>
    <w:rsid w:val="00EF39EE"/>
    <w:rsid w:val="00F12C76"/>
    <w:rsid w:val="00F2390C"/>
    <w:rsid w:val="00F26A0B"/>
    <w:rsid w:val="00F31352"/>
    <w:rsid w:val="00F32076"/>
    <w:rsid w:val="00F5189D"/>
    <w:rsid w:val="00FA4249"/>
    <w:rsid w:val="00FC7532"/>
    <w:rsid w:val="01D68E0F"/>
    <w:rsid w:val="0FE6CF92"/>
    <w:rsid w:val="1DBC1E82"/>
    <w:rsid w:val="29E1AA1A"/>
    <w:rsid w:val="351AC2CB"/>
    <w:rsid w:val="4B2E2E7D"/>
    <w:rsid w:val="521751F8"/>
    <w:rsid w:val="5346EF64"/>
    <w:rsid w:val="5E83E08F"/>
    <w:rsid w:val="7005E1E0"/>
    <w:rsid w:val="7502610F"/>
  </w:rsids>
  <m:mathPr>
    <m:mathFont m:val="Cambria Math"/>
    <m:brkBin m:val="before"/>
    <m:brkBinSub m:val="--"/>
    <m:smallFrac m:val="0"/>
    <m:dispDef/>
    <m:lMargin m:val="0"/>
    <m:rMargin m:val="0"/>
    <m:defJc m:val="centerGroup"/>
    <m:wrapIndent m:val="1440"/>
    <m:intLim m:val="subSup"/>
    <m:naryLim m:val="undOvr"/>
  </m:mathPr>
  <w:themeFontLang w:val="ru-R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00436"/>
  <w15:chartTrackingRefBased/>
  <w15:docId w15:val="{95F0F1DC-38B5-420B-ABA6-07CE300F3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5B7"/>
    <w:pPr>
      <w:spacing w:line="240" w:lineRule="auto"/>
    </w:pPr>
    <w:rPr>
      <w:rFonts w:ascii="Times New Roman" w:hAnsi="Times New Roman"/>
      <w:sz w:val="28"/>
    </w:rPr>
  </w:style>
  <w:style w:type="paragraph" w:styleId="Heading1">
    <w:name w:val="heading 1"/>
    <w:basedOn w:val="Normal"/>
    <w:next w:val="Normal"/>
    <w:link w:val="Heading1Char"/>
    <w:uiPriority w:val="9"/>
    <w:qFormat/>
    <w:rsid w:val="00593D8A"/>
    <w:pPr>
      <w:keepNext/>
      <w:keepLines/>
      <w:spacing w:before="360" w:after="80"/>
      <w:outlineLvl w:val="0"/>
    </w:pPr>
    <w:rPr>
      <w:rFonts w:asciiTheme="majorHAnsi" w:eastAsiaTheme="majorEastAsia" w:hAnsiTheme="majorHAnsi" w:cstheme="majorBidi"/>
      <w:b/>
      <w:color w:val="E4BF7C"/>
      <w:sz w:val="40"/>
      <w:szCs w:val="40"/>
    </w:rPr>
  </w:style>
  <w:style w:type="paragraph" w:styleId="Heading2">
    <w:name w:val="heading 2"/>
    <w:basedOn w:val="Normal"/>
    <w:next w:val="Normal"/>
    <w:link w:val="Heading2Char"/>
    <w:uiPriority w:val="9"/>
    <w:semiHidden/>
    <w:unhideWhenUsed/>
    <w:qFormat/>
    <w:rsid w:val="00593D8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93D8A"/>
    <w:pPr>
      <w:keepNext/>
      <w:keepLines/>
      <w:spacing w:before="160" w:after="80"/>
      <w:outlineLvl w:val="2"/>
    </w:pPr>
    <w:rPr>
      <w:rFonts w:asciiTheme="minorHAnsi" w:eastAsiaTheme="majorEastAsia" w:hAnsiTheme="minorHAnsi" w:cstheme="majorBidi"/>
      <w:color w:val="0F4761" w:themeColor="accent1" w:themeShade="BF"/>
      <w:szCs w:val="28"/>
    </w:rPr>
  </w:style>
  <w:style w:type="paragraph" w:styleId="Heading4">
    <w:name w:val="heading 4"/>
    <w:basedOn w:val="Normal"/>
    <w:next w:val="Normal"/>
    <w:link w:val="Heading4Char"/>
    <w:uiPriority w:val="9"/>
    <w:semiHidden/>
    <w:unhideWhenUsed/>
    <w:qFormat/>
    <w:rsid w:val="00593D8A"/>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593D8A"/>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593D8A"/>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593D8A"/>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593D8A"/>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593D8A"/>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3D8A"/>
    <w:rPr>
      <w:rFonts w:asciiTheme="majorHAnsi" w:eastAsiaTheme="majorEastAsia" w:hAnsiTheme="majorHAnsi" w:cstheme="majorBidi"/>
      <w:b/>
      <w:color w:val="E4BF7C"/>
      <w:sz w:val="40"/>
      <w:szCs w:val="40"/>
    </w:rPr>
  </w:style>
  <w:style w:type="character" w:customStyle="1" w:styleId="Heading2Char">
    <w:name w:val="Heading 2 Char"/>
    <w:basedOn w:val="DefaultParagraphFont"/>
    <w:link w:val="Heading2"/>
    <w:uiPriority w:val="9"/>
    <w:semiHidden/>
    <w:rsid w:val="00593D8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93D8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93D8A"/>
    <w:rPr>
      <w:rFonts w:eastAsiaTheme="majorEastAsia" w:cstheme="majorBidi"/>
      <w:i/>
      <w:iCs/>
      <w:color w:val="0F4761" w:themeColor="accent1" w:themeShade="BF"/>
      <w:sz w:val="28"/>
    </w:rPr>
  </w:style>
  <w:style w:type="character" w:customStyle="1" w:styleId="Heading5Char">
    <w:name w:val="Heading 5 Char"/>
    <w:basedOn w:val="DefaultParagraphFont"/>
    <w:link w:val="Heading5"/>
    <w:uiPriority w:val="9"/>
    <w:semiHidden/>
    <w:rsid w:val="00593D8A"/>
    <w:rPr>
      <w:rFonts w:eastAsiaTheme="majorEastAsia" w:cstheme="majorBidi"/>
      <w:color w:val="0F4761" w:themeColor="accent1" w:themeShade="BF"/>
      <w:sz w:val="28"/>
    </w:rPr>
  </w:style>
  <w:style w:type="character" w:customStyle="1" w:styleId="Heading6Char">
    <w:name w:val="Heading 6 Char"/>
    <w:basedOn w:val="DefaultParagraphFont"/>
    <w:link w:val="Heading6"/>
    <w:uiPriority w:val="9"/>
    <w:semiHidden/>
    <w:rsid w:val="00593D8A"/>
    <w:rPr>
      <w:rFonts w:eastAsiaTheme="majorEastAsia" w:cstheme="majorBidi"/>
      <w:i/>
      <w:iCs/>
      <w:color w:val="595959" w:themeColor="text1" w:themeTint="A6"/>
      <w:sz w:val="28"/>
    </w:rPr>
  </w:style>
  <w:style w:type="character" w:customStyle="1" w:styleId="Heading7Char">
    <w:name w:val="Heading 7 Char"/>
    <w:basedOn w:val="DefaultParagraphFont"/>
    <w:link w:val="Heading7"/>
    <w:uiPriority w:val="9"/>
    <w:semiHidden/>
    <w:rsid w:val="00593D8A"/>
    <w:rPr>
      <w:rFonts w:eastAsiaTheme="majorEastAsia" w:cstheme="majorBidi"/>
      <w:color w:val="595959" w:themeColor="text1" w:themeTint="A6"/>
      <w:sz w:val="28"/>
    </w:rPr>
  </w:style>
  <w:style w:type="character" w:customStyle="1" w:styleId="Heading8Char">
    <w:name w:val="Heading 8 Char"/>
    <w:basedOn w:val="DefaultParagraphFont"/>
    <w:link w:val="Heading8"/>
    <w:uiPriority w:val="9"/>
    <w:semiHidden/>
    <w:rsid w:val="00593D8A"/>
    <w:rPr>
      <w:rFonts w:eastAsiaTheme="majorEastAsia" w:cstheme="majorBidi"/>
      <w:i/>
      <w:iCs/>
      <w:color w:val="272727" w:themeColor="text1" w:themeTint="D8"/>
      <w:sz w:val="28"/>
    </w:rPr>
  </w:style>
  <w:style w:type="character" w:customStyle="1" w:styleId="Heading9Char">
    <w:name w:val="Heading 9 Char"/>
    <w:basedOn w:val="DefaultParagraphFont"/>
    <w:link w:val="Heading9"/>
    <w:uiPriority w:val="9"/>
    <w:semiHidden/>
    <w:rsid w:val="00593D8A"/>
    <w:rPr>
      <w:rFonts w:eastAsiaTheme="majorEastAsia" w:cstheme="majorBidi"/>
      <w:color w:val="272727" w:themeColor="text1" w:themeTint="D8"/>
      <w:sz w:val="28"/>
    </w:rPr>
  </w:style>
  <w:style w:type="paragraph" w:styleId="Title">
    <w:name w:val="Title"/>
    <w:basedOn w:val="Normal"/>
    <w:next w:val="Normal"/>
    <w:link w:val="TitleChar"/>
    <w:uiPriority w:val="10"/>
    <w:qFormat/>
    <w:rsid w:val="00593D8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3D8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593D8A"/>
    <w:pPr>
      <w:numPr>
        <w:ilvl w:val="1"/>
      </w:numPr>
    </w:pPr>
    <w:rPr>
      <w:rFonts w:asciiTheme="minorHAnsi" w:eastAsiaTheme="majorEastAsia" w:hAnsiTheme="minorHAnsi" w:cstheme="majorBidi"/>
      <w:color w:val="595959" w:themeColor="text1" w:themeTint="A6"/>
      <w:spacing w:val="15"/>
      <w:szCs w:val="28"/>
    </w:rPr>
  </w:style>
  <w:style w:type="character" w:customStyle="1" w:styleId="SubtitleChar">
    <w:name w:val="Subtitle Char"/>
    <w:basedOn w:val="DefaultParagraphFont"/>
    <w:link w:val="Subtitle"/>
    <w:rsid w:val="00593D8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93D8A"/>
    <w:pPr>
      <w:spacing w:before="160"/>
      <w:jc w:val="center"/>
    </w:pPr>
    <w:rPr>
      <w:i/>
      <w:iCs/>
      <w:color w:val="404040" w:themeColor="text1" w:themeTint="BF"/>
    </w:rPr>
  </w:style>
  <w:style w:type="character" w:customStyle="1" w:styleId="QuoteChar">
    <w:name w:val="Quote Char"/>
    <w:basedOn w:val="DefaultParagraphFont"/>
    <w:link w:val="Quote"/>
    <w:uiPriority w:val="29"/>
    <w:rsid w:val="00593D8A"/>
    <w:rPr>
      <w:rFonts w:ascii="Times New Roman" w:hAnsi="Times New Roman"/>
      <w:i/>
      <w:iCs/>
      <w:color w:val="404040" w:themeColor="text1" w:themeTint="BF"/>
      <w:sz w:val="28"/>
    </w:rPr>
  </w:style>
  <w:style w:type="paragraph" w:styleId="ListParagraph">
    <w:name w:val="List Paragraph"/>
    <w:basedOn w:val="Normal"/>
    <w:uiPriority w:val="34"/>
    <w:qFormat/>
    <w:rsid w:val="00593D8A"/>
    <w:pPr>
      <w:ind w:left="720"/>
      <w:contextualSpacing/>
    </w:pPr>
  </w:style>
  <w:style w:type="character" w:styleId="IntenseEmphasis">
    <w:name w:val="Intense Emphasis"/>
    <w:basedOn w:val="DefaultParagraphFont"/>
    <w:uiPriority w:val="21"/>
    <w:qFormat/>
    <w:rsid w:val="00593D8A"/>
    <w:rPr>
      <w:i/>
      <w:iCs/>
      <w:color w:val="0F4761" w:themeColor="accent1" w:themeShade="BF"/>
    </w:rPr>
  </w:style>
  <w:style w:type="paragraph" w:styleId="IntenseQuote">
    <w:name w:val="Intense Quote"/>
    <w:basedOn w:val="Normal"/>
    <w:next w:val="Normal"/>
    <w:link w:val="IntenseQuoteChar"/>
    <w:uiPriority w:val="30"/>
    <w:qFormat/>
    <w:rsid w:val="00593D8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93D8A"/>
    <w:rPr>
      <w:rFonts w:ascii="Times New Roman" w:hAnsi="Times New Roman"/>
      <w:i/>
      <w:iCs/>
      <w:color w:val="0F4761" w:themeColor="accent1" w:themeShade="BF"/>
      <w:sz w:val="28"/>
    </w:rPr>
  </w:style>
  <w:style w:type="character" w:styleId="IntenseReference">
    <w:name w:val="Intense Reference"/>
    <w:basedOn w:val="DefaultParagraphFont"/>
    <w:uiPriority w:val="32"/>
    <w:qFormat/>
    <w:rsid w:val="00593D8A"/>
    <w:rPr>
      <w:b/>
      <w:bCs/>
      <w:smallCaps/>
      <w:color w:val="0F4761" w:themeColor="accent1" w:themeShade="BF"/>
      <w:spacing w:val="5"/>
    </w:rPr>
  </w:style>
  <w:style w:type="paragraph" w:styleId="NoSpacing">
    <w:name w:val="No Spacing"/>
    <w:link w:val="NoSpacingChar"/>
    <w:uiPriority w:val="1"/>
    <w:qFormat/>
    <w:rsid w:val="00593D8A"/>
    <w:pPr>
      <w:spacing w:after="0" w:line="240" w:lineRule="auto"/>
      <w:jc w:val="center"/>
    </w:pPr>
    <w:rPr>
      <w:rFonts w:ascii="Times New Roman" w:hAnsi="Times New Roman"/>
      <w:b/>
      <w:sz w:val="80"/>
    </w:rPr>
  </w:style>
  <w:style w:type="paragraph" w:customStyle="1" w:styleId="TipTextBullet">
    <w:name w:val="Tip Text Bullet"/>
    <w:basedOn w:val="Normal"/>
    <w:qFormat/>
    <w:rsid w:val="00593D8A"/>
    <w:pPr>
      <w:numPr>
        <w:numId w:val="3"/>
      </w:numPr>
      <w:spacing w:after="120" w:line="252" w:lineRule="auto"/>
    </w:pPr>
    <w:rPr>
      <w:rFonts w:ascii="Calibri" w:eastAsia="Times New Roman" w:hAnsi="Calibri" w:cs="Times New Roman"/>
      <w:color w:val="3465A4"/>
      <w:sz w:val="24"/>
      <w:szCs w:val="24"/>
      <w:lang w:val="en-US"/>
      <w14:ligatures w14:val="none"/>
    </w:rPr>
  </w:style>
  <w:style w:type="paragraph" w:customStyle="1" w:styleId="Author">
    <w:name w:val="Author"/>
    <w:basedOn w:val="Normal"/>
    <w:autoRedefine/>
    <w:qFormat/>
    <w:rsid w:val="005D54FD"/>
    <w:pPr>
      <w:numPr>
        <w:numId w:val="8"/>
      </w:numPr>
    </w:pPr>
    <w:rPr>
      <w:rFonts w:ascii="Calibri" w:hAnsi="Calibri"/>
      <w:color w:val="F2F2F2" w:themeColor="background1" w:themeShade="F2"/>
      <w:sz w:val="32"/>
      <w:lang w:val="en-US"/>
    </w:rPr>
  </w:style>
  <w:style w:type="paragraph" w:customStyle="1" w:styleId="TipText">
    <w:name w:val="Tip Text"/>
    <w:basedOn w:val="Normal"/>
    <w:next w:val="Author"/>
    <w:qFormat/>
    <w:rsid w:val="00BB24F7"/>
    <w:pPr>
      <w:spacing w:before="120" w:after="120" w:line="252" w:lineRule="auto"/>
    </w:pPr>
    <w:rPr>
      <w:rFonts w:ascii="Calibri" w:eastAsia="Times New Roman" w:hAnsi="Calibri" w:cs="Times New Roman"/>
      <w:b/>
      <w:color w:val="E4BF7C"/>
      <w:sz w:val="44"/>
      <w:szCs w:val="24"/>
      <w:lang w:val="en-US"/>
      <w14:ligatures w14:val="none"/>
    </w:rPr>
  </w:style>
  <w:style w:type="paragraph" w:customStyle="1" w:styleId="CompanyInformation">
    <w:name w:val="Company Information"/>
    <w:basedOn w:val="Normal"/>
    <w:qFormat/>
    <w:rsid w:val="00593D8A"/>
    <w:pPr>
      <w:snapToGrid w:val="0"/>
      <w:spacing w:after="120"/>
      <w:ind w:left="4032"/>
    </w:pPr>
    <w:rPr>
      <w:rFonts w:ascii="Franklin Gothic Medium" w:eastAsia="Times New Roman" w:hAnsi="Franklin Gothic Medium" w:cs="Courier"/>
      <w:color w:val="000000" w:themeColor="text1"/>
      <w:spacing w:val="6"/>
      <w:sz w:val="22"/>
      <w:szCs w:val="24"/>
      <w:lang w:val="en-US"/>
      <w14:ligatures w14:val="none"/>
    </w:rPr>
  </w:style>
  <w:style w:type="character" w:styleId="Strong">
    <w:name w:val="Strong"/>
    <w:basedOn w:val="DefaultParagraphFont"/>
    <w:qFormat/>
    <w:rsid w:val="00593D8A"/>
    <w:rPr>
      <w:b/>
      <w:bCs/>
    </w:rPr>
  </w:style>
  <w:style w:type="paragraph" w:customStyle="1" w:styleId="TipTextBullet2">
    <w:name w:val="Tip Text Bullet 2"/>
    <w:basedOn w:val="TipTextBullet"/>
    <w:qFormat/>
    <w:rsid w:val="00593D8A"/>
    <w:pPr>
      <w:numPr>
        <w:ilvl w:val="1"/>
      </w:numPr>
    </w:pPr>
  </w:style>
  <w:style w:type="paragraph" w:styleId="Header">
    <w:name w:val="header"/>
    <w:basedOn w:val="Normal"/>
    <w:link w:val="HeaderChar"/>
    <w:rsid w:val="00593D8A"/>
    <w:pPr>
      <w:tabs>
        <w:tab w:val="center" w:pos="4680"/>
        <w:tab w:val="right" w:pos="9360"/>
      </w:tabs>
      <w:spacing w:after="0"/>
    </w:pPr>
    <w:rPr>
      <w:rFonts w:asciiTheme="minorHAnsi" w:eastAsia="Times New Roman" w:hAnsiTheme="minorHAnsi" w:cs="Times New Roman"/>
      <w:sz w:val="24"/>
      <w:szCs w:val="24"/>
      <w:lang w:val="en-US"/>
      <w14:ligatures w14:val="none"/>
    </w:rPr>
  </w:style>
  <w:style w:type="character" w:customStyle="1" w:styleId="HeaderChar">
    <w:name w:val="Header Char"/>
    <w:basedOn w:val="DefaultParagraphFont"/>
    <w:link w:val="Header"/>
    <w:rsid w:val="00593D8A"/>
    <w:rPr>
      <w:rFonts w:eastAsia="Times New Roman" w:cs="Times New Roman"/>
      <w:sz w:val="24"/>
      <w:szCs w:val="24"/>
      <w:lang w:val="en-US"/>
      <w14:ligatures w14:val="none"/>
    </w:rPr>
  </w:style>
  <w:style w:type="paragraph" w:styleId="Footer">
    <w:name w:val="footer"/>
    <w:basedOn w:val="Normal"/>
    <w:link w:val="FooterChar"/>
    <w:uiPriority w:val="99"/>
    <w:rsid w:val="00593D8A"/>
    <w:pPr>
      <w:tabs>
        <w:tab w:val="center" w:pos="4680"/>
        <w:tab w:val="right" w:pos="9360"/>
      </w:tabs>
      <w:spacing w:after="0"/>
    </w:pPr>
    <w:rPr>
      <w:rFonts w:asciiTheme="minorHAnsi" w:eastAsia="Times New Roman" w:hAnsiTheme="minorHAnsi" w:cs="Times New Roman"/>
      <w:sz w:val="24"/>
      <w:szCs w:val="24"/>
      <w:lang w:val="en-US"/>
      <w14:ligatures w14:val="none"/>
    </w:rPr>
  </w:style>
  <w:style w:type="character" w:customStyle="1" w:styleId="FooterChar">
    <w:name w:val="Footer Char"/>
    <w:basedOn w:val="DefaultParagraphFont"/>
    <w:link w:val="Footer"/>
    <w:uiPriority w:val="99"/>
    <w:rsid w:val="00593D8A"/>
    <w:rPr>
      <w:rFonts w:eastAsia="Times New Roman" w:cs="Times New Roman"/>
      <w:sz w:val="24"/>
      <w:szCs w:val="24"/>
      <w:lang w:val="en-US"/>
      <w14:ligatures w14:val="none"/>
    </w:rPr>
  </w:style>
  <w:style w:type="paragraph" w:customStyle="1" w:styleId="CoverTitle">
    <w:name w:val="Cover Title"/>
    <w:basedOn w:val="Normal"/>
    <w:qFormat/>
    <w:rsid w:val="006C43BC"/>
    <w:pPr>
      <w:spacing w:after="0" w:line="204" w:lineRule="auto"/>
    </w:pPr>
    <w:rPr>
      <w:rFonts w:ascii="Franklin Gothic Demi" w:eastAsia="Times New Roman" w:hAnsi="Franklin Gothic Demi" w:cs="Times New Roman"/>
      <w:b/>
      <w:color w:val="E4BF7C"/>
      <w:spacing w:val="-6"/>
      <w:sz w:val="170"/>
      <w:szCs w:val="24"/>
      <w:lang w:val="en-US"/>
      <w14:ligatures w14:val="none"/>
    </w:rPr>
  </w:style>
  <w:style w:type="character" w:customStyle="1" w:styleId="NoSpacingChar">
    <w:name w:val="No Spacing Char"/>
    <w:basedOn w:val="DefaultParagraphFont"/>
    <w:link w:val="NoSpacing"/>
    <w:uiPriority w:val="1"/>
    <w:rsid w:val="006C43BC"/>
    <w:rPr>
      <w:rFonts w:ascii="Times New Roman" w:hAnsi="Times New Roman"/>
      <w:b/>
      <w:sz w:val="80"/>
    </w:rPr>
  </w:style>
  <w:style w:type="paragraph" w:styleId="NormalWeb">
    <w:name w:val="Normal (Web)"/>
    <w:basedOn w:val="Normal"/>
    <w:uiPriority w:val="99"/>
    <w:semiHidden/>
    <w:unhideWhenUsed/>
    <w:rsid w:val="00BB24F7"/>
    <w:pPr>
      <w:spacing w:before="100" w:beforeAutospacing="1" w:after="100" w:afterAutospacing="1"/>
    </w:pPr>
    <w:rPr>
      <w:rFonts w:eastAsia="Times New Roman" w:cs="Times New Roman"/>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0061871">
      <w:bodyDiv w:val="1"/>
      <w:marLeft w:val="0"/>
      <w:marRight w:val="0"/>
      <w:marTop w:val="0"/>
      <w:marBottom w:val="0"/>
      <w:divBdr>
        <w:top w:val="none" w:sz="0" w:space="0" w:color="auto"/>
        <w:left w:val="none" w:sz="0" w:space="0" w:color="auto"/>
        <w:bottom w:val="none" w:sz="0" w:space="0" w:color="auto"/>
        <w:right w:val="none" w:sz="0" w:space="0" w:color="auto"/>
      </w:divBdr>
      <w:divsChild>
        <w:div w:id="1179933405">
          <w:marLeft w:val="0"/>
          <w:marRight w:val="0"/>
          <w:marTop w:val="0"/>
          <w:marBottom w:val="0"/>
          <w:divBdr>
            <w:top w:val="none" w:sz="0" w:space="0" w:color="auto"/>
            <w:left w:val="none" w:sz="0" w:space="0" w:color="auto"/>
            <w:bottom w:val="none" w:sz="0" w:space="0" w:color="auto"/>
            <w:right w:val="none" w:sz="0" w:space="0" w:color="auto"/>
          </w:divBdr>
          <w:divsChild>
            <w:div w:id="1596132738">
              <w:marLeft w:val="0"/>
              <w:marRight w:val="0"/>
              <w:marTop w:val="0"/>
              <w:marBottom w:val="0"/>
              <w:divBdr>
                <w:top w:val="none" w:sz="0" w:space="0" w:color="auto"/>
                <w:left w:val="none" w:sz="0" w:space="0" w:color="auto"/>
                <w:bottom w:val="none" w:sz="0" w:space="0" w:color="auto"/>
                <w:right w:val="none" w:sz="0" w:space="0" w:color="auto"/>
              </w:divBdr>
              <w:divsChild>
                <w:div w:id="25409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75BCBD9F8A64A16AD35C2895E3279EC"/>
        <w:category>
          <w:name w:val="Общие"/>
          <w:gallery w:val="placeholder"/>
        </w:category>
        <w:types>
          <w:type w:val="bbPlcHdr"/>
        </w:types>
        <w:behaviors>
          <w:behavior w:val="content"/>
        </w:behaviors>
        <w:guid w:val="{1FDB57DA-A17A-404B-9EAB-0A365287AE8B}"/>
      </w:docPartPr>
      <w:docPartBody>
        <w:p w:rsidR="00284D45" w:rsidRDefault="00FA4249" w:rsidP="00FA4249">
          <w:pPr>
            <w:pStyle w:val="B75BCBD9F8A64A16AD35C2895E3279EC"/>
          </w:pPr>
          <w:r w:rsidRPr="00F34754">
            <w:t xml:space="preserve">The </w:t>
          </w:r>
          <w:r>
            <w:br/>
          </w:r>
          <w:r w:rsidRPr="00F34754">
            <w:t xml:space="preserve">Mystery </w:t>
          </w:r>
          <w:r>
            <w:br/>
          </w:r>
          <w:r w:rsidRPr="00F34754">
            <w:t>Club</w:t>
          </w:r>
        </w:p>
      </w:docPartBody>
    </w:docPart>
    <w:docPart>
      <w:docPartPr>
        <w:name w:val="F3B8099AA8854DFF9DE1B4836F52C602"/>
        <w:category>
          <w:name w:val="Общие"/>
          <w:gallery w:val="placeholder"/>
        </w:category>
        <w:types>
          <w:type w:val="bbPlcHdr"/>
        </w:types>
        <w:behaviors>
          <w:behavior w:val="content"/>
        </w:behaviors>
        <w:guid w:val="{2D19998C-AD14-4216-9CCE-A56C7D5D6C2C}"/>
      </w:docPartPr>
      <w:docPartBody>
        <w:p w:rsidR="00284D45" w:rsidRDefault="00FA4249" w:rsidP="00FA4249">
          <w:pPr>
            <w:pStyle w:val="F3B8099AA8854DFF9DE1B4836F52C602"/>
          </w:pPr>
          <w:r w:rsidRPr="00F34754">
            <w:t>Diert Maag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ourier">
    <w:altName w:val="Courier New"/>
    <w:panose1 w:val="02070409020205020404"/>
    <w:charset w:val="00"/>
    <w:family w:val="modern"/>
    <w:notTrueType/>
    <w:pitch w:val="fixed"/>
    <w:sig w:usb0="00000003" w:usb1="00000000"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EB Garamond">
    <w:charset w:val="00"/>
    <w:family w:val="auto"/>
    <w:pitch w:val="variable"/>
    <w:sig w:usb0="E00002FF" w:usb1="0200041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4249"/>
    <w:rsid w:val="00284D45"/>
    <w:rsid w:val="00312D5A"/>
    <w:rsid w:val="00320958"/>
    <w:rsid w:val="005F79B0"/>
    <w:rsid w:val="006D6AC9"/>
    <w:rsid w:val="008000AF"/>
    <w:rsid w:val="00FA424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75BCBD9F8A64A16AD35C2895E3279EC">
    <w:name w:val="B75BCBD9F8A64A16AD35C2895E3279EC"/>
    <w:rsid w:val="00FA4249"/>
  </w:style>
  <w:style w:type="paragraph" w:customStyle="1" w:styleId="F3B8099AA8854DFF9DE1B4836F52C602">
    <w:name w:val="F3B8099AA8854DFF9DE1B4836F52C602"/>
    <w:rsid w:val="00FA42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0C78E756D9DA49BBBECB35EC472D06" ma:contentTypeVersion="11" ma:contentTypeDescription="Create a new document." ma:contentTypeScope="" ma:versionID="c49a7b5c1858954df9d5fc267c52aa56">
  <xsd:schema xmlns:xsd="http://www.w3.org/2001/XMLSchema" xmlns:xs="http://www.w3.org/2001/XMLSchema" xmlns:p="http://schemas.microsoft.com/office/2006/metadata/properties" xmlns:ns2="5cccb6ef-2dba-44fc-bcfe-b0b38fd1b304" xmlns:ns3="37e63712-1363-4037-8ae5-2934401f4f3f" targetNamespace="http://schemas.microsoft.com/office/2006/metadata/properties" ma:root="true" ma:fieldsID="d48b1b8ac3914c0ea6c79192d8fc4b6d" ns2:_="" ns3:_="">
    <xsd:import namespace="5cccb6ef-2dba-44fc-bcfe-b0b38fd1b304"/>
    <xsd:import namespace="37e63712-1363-4037-8ae5-2934401f4f3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cb6ef-2dba-44fc-bcfe-b0b38fd1b3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02e4e3a-1431-4321-a2fb-937b74f0027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e63712-1363-4037-8ae5-2934401f4f3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2996929-e454-4b90-b055-e0c00b297199}" ma:internalName="TaxCatchAll" ma:showField="CatchAllData" ma:web="37e63712-1363-4037-8ae5-2934401f4f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cccb6ef-2dba-44fc-bcfe-b0b38fd1b304">
      <Terms xmlns="http://schemas.microsoft.com/office/infopath/2007/PartnerControls"/>
    </lcf76f155ced4ddcb4097134ff3c332f>
    <TaxCatchAll xmlns="37e63712-1363-4037-8ae5-2934401f4f3f" xsi:nil="true"/>
  </documentManagement>
</p:properties>
</file>

<file path=customXml/itemProps1.xml><?xml version="1.0" encoding="utf-8"?>
<ds:datastoreItem xmlns:ds="http://schemas.openxmlformats.org/officeDocument/2006/customXml" ds:itemID="{3B52A637-F488-47AA-A0B2-6708B441C9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cb6ef-2dba-44fc-bcfe-b0b38fd1b304"/>
    <ds:schemaRef ds:uri="37e63712-1363-4037-8ae5-2934401f4f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872EC5-B591-4E0C-872E-32FFD000ED0B}">
  <ds:schemaRefs>
    <ds:schemaRef ds:uri="http://schemas.openxmlformats.org/officeDocument/2006/bibliography"/>
  </ds:schemaRefs>
</ds:datastoreItem>
</file>

<file path=customXml/itemProps3.xml><?xml version="1.0" encoding="utf-8"?>
<ds:datastoreItem xmlns:ds="http://schemas.openxmlformats.org/officeDocument/2006/customXml" ds:itemID="{21336E55-F114-4AE7-9D6D-FA000CED0D41}">
  <ds:schemaRefs>
    <ds:schemaRef ds:uri="http://schemas.microsoft.com/sharepoint/v3/contenttype/forms"/>
  </ds:schemaRefs>
</ds:datastoreItem>
</file>

<file path=customXml/itemProps4.xml><?xml version="1.0" encoding="utf-8"?>
<ds:datastoreItem xmlns:ds="http://schemas.openxmlformats.org/officeDocument/2006/customXml" ds:itemID="{B1EBED62-CDC3-4272-9DBD-A5E36CBD17CF}">
  <ds:schemaRefs>
    <ds:schemaRef ds:uri="http://schemas.microsoft.com/office/2006/metadata/properties"/>
    <ds:schemaRef ds:uri="http://schemas.microsoft.com/office/2006/documentManagement/types"/>
    <ds:schemaRef ds:uri="5cccb6ef-2dba-44fc-bcfe-b0b38fd1b304"/>
    <ds:schemaRef ds:uri="http://www.w3.org/XML/1998/namespace"/>
    <ds:schemaRef ds:uri="http://schemas.microsoft.com/office/infopath/2007/PartnerControls"/>
    <ds:schemaRef ds:uri="http://purl.org/dc/terms/"/>
    <ds:schemaRef ds:uri="http://purl.org/dc/elements/1.1/"/>
    <ds:schemaRef ds:uri="http://schemas.openxmlformats.org/package/2006/metadata/core-properties"/>
    <ds:schemaRef ds:uri="37e63712-1363-4037-8ae5-2934401f4f3f"/>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512</Words>
  <Characters>2922</Characters>
  <Application>Microsoft Office Word</Application>
  <DocSecurity>0</DocSecurity>
  <Lines>24</Lines>
  <Paragraphs>6</Paragraphs>
  <ScaleCrop>false</ScaleCrop>
  <Company/>
  <LinksUpToDate>false</LinksUpToDate>
  <CharactersWithSpaces>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fei Arefev</dc:creator>
  <cp:keywords/>
  <dc:description/>
  <cp:lastModifiedBy>Erika Nicolau</cp:lastModifiedBy>
  <cp:revision>103</cp:revision>
  <dcterms:created xsi:type="dcterms:W3CDTF">2024-06-03T10:09:00Z</dcterms:created>
  <dcterms:modified xsi:type="dcterms:W3CDTF">2024-06-03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0C78E756D9DA49BBBECB35EC472D06</vt:lpwstr>
  </property>
  <property fmtid="{D5CDD505-2E9C-101B-9397-08002B2CF9AE}" pid="3" name="MediaServiceImageTags">
    <vt:lpwstr/>
  </property>
</Properties>
</file>